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BECB7" w14:textId="0106A5B4" w:rsidR="002F43D7" w:rsidRDefault="00CB7FB8" w:rsidP="00CB7FB8">
      <w:pPr>
        <w:pStyle w:val="Heading1"/>
        <w:jc w:val="center"/>
      </w:pPr>
      <w:bookmarkStart w:id="0" w:name="_Hlk103528473"/>
      <w:bookmarkEnd w:id="0"/>
      <w:r w:rsidRPr="00697646">
        <w:t xml:space="preserve">Practical Project: </w:t>
      </w:r>
      <w:r>
        <w:t>Guess A</w:t>
      </w:r>
      <w:r w:rsidRPr="00697646">
        <w:t xml:space="preserve"> </w:t>
      </w:r>
      <w:r>
        <w:t>Number</w:t>
      </w:r>
    </w:p>
    <w:p w14:paraId="091F24F0" w14:textId="156F9A72" w:rsidR="00CB7FB8" w:rsidRPr="00344D21" w:rsidRDefault="00CB7FB8" w:rsidP="00CB7FB8">
      <w:pPr>
        <w:pStyle w:val="NoSpacing"/>
        <w:spacing w:before="120" w:after="120"/>
        <w:rPr>
          <w:lang w:val="en-GB"/>
        </w:rPr>
      </w:pPr>
      <w:r w:rsidRPr="00503063">
        <w:rPr>
          <w:lang w:val="en-GB"/>
        </w:rPr>
        <w:t>Today we will make the console game "</w:t>
      </w:r>
      <w:r>
        <w:rPr>
          <w:rStyle w:val="CodeChar"/>
          <w:lang w:val="en-GB"/>
        </w:rPr>
        <w:t>Guess A Number</w:t>
      </w:r>
      <w:r w:rsidRPr="00503063">
        <w:rPr>
          <w:lang w:val="en-GB"/>
        </w:rPr>
        <w:t>". "</w:t>
      </w:r>
      <w:r w:rsidRPr="0024453F">
        <w:rPr>
          <w:rStyle w:val="CodeChar"/>
        </w:rPr>
        <w:t>Guess A Number</w:t>
      </w:r>
      <w:r w:rsidRPr="00503063">
        <w:rPr>
          <w:lang w:val="en-GB"/>
        </w:rPr>
        <w:t xml:space="preserve">" is a game </w:t>
      </w:r>
      <w:r>
        <w:rPr>
          <w:lang w:val="en-GB"/>
        </w:rPr>
        <w:t>in which</w:t>
      </w:r>
      <w:r w:rsidRPr="00503063">
        <w:rPr>
          <w:lang w:val="en-GB"/>
        </w:rPr>
        <w:t xml:space="preserve"> </w:t>
      </w:r>
      <w:r>
        <w:rPr>
          <w:lang w:val="en-GB"/>
        </w:rPr>
        <w:t>your opponent</w:t>
      </w:r>
      <w:r w:rsidR="00B9498C">
        <w:rPr>
          <w:lang w:val="bg-BG"/>
        </w:rPr>
        <w:t>,</w:t>
      </w:r>
      <w:r>
        <w:rPr>
          <w:lang w:val="en-GB"/>
        </w:rPr>
        <w:t xml:space="preserve"> "</w:t>
      </w:r>
      <w:r w:rsidRPr="0024453F">
        <w:rPr>
          <w:b/>
          <w:bCs/>
          <w:lang w:val="en-GB"/>
        </w:rPr>
        <w:t>the computer</w:t>
      </w:r>
      <w:r>
        <w:rPr>
          <w:lang w:val="en-GB"/>
        </w:rPr>
        <w:t>"</w:t>
      </w:r>
      <w:r w:rsidR="00B9498C">
        <w:rPr>
          <w:lang w:val="bg-BG"/>
        </w:rPr>
        <w:t>,</w:t>
      </w:r>
      <w:r>
        <w:rPr>
          <w:lang w:val="en-GB"/>
        </w:rPr>
        <w:t xml:space="preserve"> chooses a </w:t>
      </w:r>
      <w:r w:rsidRPr="0024453F">
        <w:rPr>
          <w:b/>
          <w:bCs/>
          <w:lang w:val="en-GB"/>
        </w:rPr>
        <w:t>random</w:t>
      </w:r>
      <w:r>
        <w:rPr>
          <w:lang w:val="en-GB"/>
        </w:rPr>
        <w:t xml:space="preserve"> number between "</w:t>
      </w:r>
      <w:r w:rsidRPr="0024453F">
        <w:rPr>
          <w:rStyle w:val="CodeChar"/>
        </w:rPr>
        <w:t>1 and 100</w:t>
      </w:r>
      <w:r>
        <w:rPr>
          <w:lang w:val="en-GB"/>
        </w:rPr>
        <w:t>"</w:t>
      </w:r>
      <w:r w:rsidR="00B9498C">
        <w:rPr>
          <w:lang w:val="bg-BG"/>
        </w:rPr>
        <w:t>,</w:t>
      </w:r>
      <w:r>
        <w:rPr>
          <w:lang w:val="en-GB"/>
        </w:rPr>
        <w:t xml:space="preserve"> and your task is to </w:t>
      </w:r>
      <w:r w:rsidRPr="0024453F">
        <w:rPr>
          <w:b/>
          <w:bCs/>
          <w:lang w:val="en-GB"/>
        </w:rPr>
        <w:t>guess</w:t>
      </w:r>
      <w:r>
        <w:rPr>
          <w:lang w:val="en-GB"/>
        </w:rPr>
        <w:t xml:space="preserve"> this number. A</w:t>
      </w:r>
      <w:r w:rsidRPr="00F8336B">
        <w:rPr>
          <w:lang w:val="en-GB"/>
        </w:rPr>
        <w:t xml:space="preserve">fter each number you enter, the computer will give you a </w:t>
      </w:r>
      <w:r w:rsidRPr="0024453F">
        <w:rPr>
          <w:b/>
          <w:bCs/>
          <w:lang w:val="en-GB"/>
        </w:rPr>
        <w:t>hint</w:t>
      </w:r>
      <w:r w:rsidRPr="00F8336B">
        <w:rPr>
          <w:lang w:val="en-GB"/>
        </w:rPr>
        <w:t xml:space="preserve"> of whether the number is </w:t>
      </w:r>
      <w:r w:rsidRPr="0024453F">
        <w:rPr>
          <w:b/>
          <w:bCs/>
          <w:lang w:val="en-GB"/>
        </w:rPr>
        <w:t>greater</w:t>
      </w:r>
      <w:r w:rsidRPr="00F8336B">
        <w:rPr>
          <w:lang w:val="en-GB"/>
        </w:rPr>
        <w:t xml:space="preserve"> or </w:t>
      </w:r>
      <w:r w:rsidRPr="0024453F">
        <w:rPr>
          <w:b/>
          <w:bCs/>
          <w:lang w:val="en-GB"/>
        </w:rPr>
        <w:t>less</w:t>
      </w:r>
      <w:r w:rsidRPr="00F8336B">
        <w:rPr>
          <w:lang w:val="en-GB"/>
        </w:rPr>
        <w:t xml:space="preserve"> than the number you selected</w:t>
      </w:r>
      <w:r>
        <w:rPr>
          <w:lang w:val="en-GB"/>
        </w:rPr>
        <w:t xml:space="preserve"> until you guess the </w:t>
      </w:r>
      <w:r>
        <w:rPr>
          <w:b/>
          <w:bCs/>
          <w:lang w:val="en-GB"/>
        </w:rPr>
        <w:t>correct</w:t>
      </w:r>
      <w:r>
        <w:rPr>
          <w:lang w:val="en-GB"/>
        </w:rPr>
        <w:t xml:space="preserve"> number</w:t>
      </w:r>
      <w:r w:rsidR="000E4F34">
        <w:rPr>
          <w:lang w:val="en-GB"/>
        </w:rPr>
        <w:t>.</w:t>
      </w:r>
    </w:p>
    <w:p w14:paraId="5D5953D1" w14:textId="77777777" w:rsidR="00CB7FB8" w:rsidRDefault="00CB7FB8" w:rsidP="00CB7FB8">
      <w:pPr>
        <w:pStyle w:val="Heading2"/>
        <w:numPr>
          <w:ilvl w:val="0"/>
          <w:numId w:val="13"/>
        </w:numPr>
      </w:pPr>
      <w:r>
        <w:t>Create</w:t>
      </w:r>
      <w:r w:rsidRPr="00D4735A">
        <w:t xml:space="preserve"> GitHub Repository</w:t>
      </w:r>
    </w:p>
    <w:p w14:paraId="3DEEA4AC" w14:textId="7584CB12" w:rsidR="005C1A26" w:rsidRDefault="00CB7FB8" w:rsidP="005C1A26">
      <w:r w:rsidRPr="008C2F90">
        <w:t xml:space="preserve">We already have a </w:t>
      </w:r>
      <w:r w:rsidRPr="008C2F90">
        <w:rPr>
          <w:rStyle w:val="CodeChar"/>
        </w:rPr>
        <w:t>GitHub</w:t>
      </w:r>
      <w:r w:rsidRPr="008C2F90">
        <w:t xml:space="preserve"> account, so we're moving directly to creating a new </w:t>
      </w:r>
      <w:r w:rsidRPr="0068107A">
        <w:rPr>
          <w:rStyle w:val="CodeChar"/>
        </w:rPr>
        <w:t>repository</w:t>
      </w:r>
      <w:r w:rsidRPr="008C2F90">
        <w:t>.</w:t>
      </w:r>
    </w:p>
    <w:p w14:paraId="172E6597" w14:textId="1B704AB4" w:rsidR="00CB7FB8" w:rsidRDefault="00CB7FB8" w:rsidP="005C1A26">
      <w:r>
        <w:t xml:space="preserve">Create a </w:t>
      </w:r>
      <w:r w:rsidRPr="005C1A26">
        <w:rPr>
          <w:b/>
          <w:bCs/>
        </w:rPr>
        <w:t>new repository</w:t>
      </w:r>
      <w:r>
        <w:t xml:space="preserve"> from: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5C1A26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Pr="00054034">
        <w:rPr>
          <w:rStyle w:val="CodeChar"/>
        </w:rPr>
        <w:t>GuessANumberByUsername</w:t>
      </w:r>
      <w:r>
        <w:rPr>
          <w:noProof/>
        </w:rPr>
        <w:t>"</w:t>
      </w:r>
      <w:r>
        <w:t xml:space="preserve"> add a </w:t>
      </w:r>
      <w:r w:rsidRPr="005C1A26">
        <w:rPr>
          <w:b/>
          <w:bCs/>
        </w:rPr>
        <w:t>short description</w:t>
      </w:r>
      <w:r>
        <w:t xml:space="preserve"> and make your repo </w:t>
      </w:r>
      <w:r w:rsidRPr="005C1A26">
        <w:rPr>
          <w:b/>
          <w:bCs/>
        </w:rPr>
        <w:t>public</w:t>
      </w:r>
      <w:r>
        <w:t>:</w:t>
      </w:r>
    </w:p>
    <w:p w14:paraId="567B98C5" w14:textId="77777777" w:rsidR="00CB7FB8" w:rsidRPr="00CB7FB8" w:rsidRDefault="00CB7FB8" w:rsidP="00CB7FB8">
      <w:pPr>
        <w:jc w:val="center"/>
      </w:pPr>
      <w:r w:rsidRPr="00375DA5">
        <w:rPr>
          <w:noProof/>
        </w:rPr>
        <w:drawing>
          <wp:inline distT="0" distB="0" distL="0" distR="0" wp14:anchorId="4105E251" wp14:editId="24D31C5D">
            <wp:extent cx="5494020" cy="2170757"/>
            <wp:effectExtent l="152400" t="152400" r="354330" b="363220"/>
            <wp:docPr id="8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4908" cy="2179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CB7FB8" w14:paraId="7EDFBEDC" w14:textId="77777777" w:rsidTr="00CB7FB8">
        <w:trPr>
          <w:trHeight w:val="1190"/>
        </w:trPr>
        <w:tc>
          <w:tcPr>
            <w:tcW w:w="996" w:type="dxa"/>
            <w:vAlign w:val="center"/>
          </w:tcPr>
          <w:p w14:paraId="5EA09D8C" w14:textId="77777777" w:rsidR="00CB7FB8" w:rsidRDefault="00CB7FB8" w:rsidP="0084026A">
            <w:r>
              <w:rPr>
                <w:noProof/>
              </w:rPr>
              <w:drawing>
                <wp:inline distT="0" distB="0" distL="0" distR="0" wp14:anchorId="5DA65670" wp14:editId="514EF0EF">
                  <wp:extent cx="489857" cy="489857"/>
                  <wp:effectExtent l="0" t="0" r="5715" b="5715"/>
                  <wp:docPr id="9" name="Picture 1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52C8F7D9" w14:textId="77777777" w:rsidR="00CB7FB8" w:rsidRDefault="00CB7FB8" w:rsidP="0084026A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2D92092" w14:textId="4AEA911F" w:rsidR="00CB7FB8" w:rsidRDefault="00CB7FB8" w:rsidP="0084026A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5EC32142" w14:textId="23CE2775" w:rsidR="00CB7FB8" w:rsidRDefault="00CB7FB8" w:rsidP="0084026A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 w:rsidR="001B56FB">
              <w:rPr>
                <w:b/>
                <w:bCs/>
              </w:rPr>
              <w:t>differently</w:t>
            </w:r>
            <w:r>
              <w:t>.</w:t>
            </w:r>
          </w:p>
        </w:tc>
      </w:tr>
    </w:tbl>
    <w:p w14:paraId="6DEF0AA2" w14:textId="258F7DBC" w:rsidR="00CB7FB8" w:rsidRDefault="00CB7FB8" w:rsidP="00CB7FB8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0CD758D0" w14:textId="4C6A358B" w:rsidR="009D6141" w:rsidRDefault="009D6141" w:rsidP="009D6141">
      <w:pPr>
        <w:spacing w:before="120" w:after="160" w:line="259" w:lineRule="auto"/>
        <w:jc w:val="center"/>
      </w:pPr>
      <w:r w:rsidRPr="00797F50">
        <w:rPr>
          <w:noProof/>
        </w:rPr>
        <w:drawing>
          <wp:inline distT="0" distB="0" distL="0" distR="0" wp14:anchorId="21950571" wp14:editId="6CFE81C3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4FB24" w14:textId="77777777" w:rsidR="009D6141" w:rsidRDefault="009D6141" w:rsidP="009D6141">
      <w:pPr>
        <w:rPr>
          <w:noProof/>
        </w:rPr>
      </w:pPr>
      <w:bookmarkStart w:id="1" w:name="_Hlk106190861"/>
      <w:r>
        <w:rPr>
          <w:noProof/>
        </w:rPr>
        <w:lastRenderedPageBreak/>
        <w:t xml:space="preserve">In Git projects the </w:t>
      </w:r>
      <w:r w:rsidRPr="00515F3D">
        <w:rPr>
          <w:rStyle w:val="CodeChar"/>
        </w:rPr>
        <w:t>.gitignore</w:t>
      </w:r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environment </w:t>
      </w:r>
      <w:r>
        <w:rPr>
          <w:b/>
          <w:bCs/>
          <w:noProof/>
        </w:rPr>
        <w:t xml:space="preserve">-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1"/>
    <w:p w14:paraId="71E38418" w14:textId="77777777" w:rsidR="009D6141" w:rsidRDefault="009D6141" w:rsidP="009D6141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770F98EB" w14:textId="7F274016" w:rsidR="00CB7FB8" w:rsidRDefault="009D6141" w:rsidP="00CB7FB8">
      <w:pPr>
        <w:jc w:val="center"/>
      </w:pPr>
      <w:r w:rsidRPr="00797F50">
        <w:rPr>
          <w:noProof/>
        </w:rPr>
        <w:drawing>
          <wp:inline distT="0" distB="0" distL="0" distR="0" wp14:anchorId="4F125EF8" wp14:editId="0ED2370C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D286F4" w14:textId="5E4E0ED9" w:rsidR="0054008D" w:rsidRDefault="0054008D" w:rsidP="0054008D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7592852F" w14:textId="467D88CA" w:rsidR="0054008D" w:rsidRDefault="0054008D" w:rsidP="0054008D">
      <w:pPr>
        <w:jc w:val="center"/>
      </w:pPr>
      <w:r w:rsidRPr="009A1BD6">
        <w:rPr>
          <w:noProof/>
        </w:rPr>
        <w:drawing>
          <wp:inline distT="0" distB="0" distL="0" distR="0" wp14:anchorId="58F5923C" wp14:editId="5FF7F45E">
            <wp:extent cx="6043653" cy="4348008"/>
            <wp:effectExtent l="152400" t="152400" r="357505" b="357505"/>
            <wp:docPr id="29" name="Picture 29" descr="Graphical user interface, text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email, website&#10;&#10;Description automatically generated"/>
                    <pic:cNvPicPr/>
                  </pic:nvPicPr>
                  <pic:blipFill rotWithShape="1">
                    <a:blip r:embed="rId16"/>
                    <a:srcRect l="635" t="529" r="499" b="838"/>
                    <a:stretch/>
                  </pic:blipFill>
                  <pic:spPr bwMode="auto">
                    <a:xfrm>
                      <a:off x="0" y="0"/>
                      <a:ext cx="6067687" cy="4365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E7A" w14:textId="3376F51D" w:rsidR="0054008D" w:rsidRPr="0007135D" w:rsidRDefault="0054008D" w:rsidP="0054008D">
      <w:pPr>
        <w:rPr>
          <w:lang w:val="bg-BG"/>
        </w:rPr>
      </w:pPr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22B510CF" w14:textId="77777777" w:rsidR="0054008D" w:rsidRDefault="0054008D" w:rsidP="0054008D">
      <w:pPr>
        <w:pStyle w:val="Heading2"/>
        <w:numPr>
          <w:ilvl w:val="0"/>
          <w:numId w:val="13"/>
        </w:numPr>
      </w:pPr>
      <w:r w:rsidRPr="00E45B6B">
        <w:lastRenderedPageBreak/>
        <w:t>Write the Game's Code</w:t>
      </w:r>
    </w:p>
    <w:p w14:paraId="17529D0F" w14:textId="34B302C2" w:rsidR="0054008D" w:rsidRDefault="0054008D" w:rsidP="0054008D">
      <w:r>
        <w:t>Let</w:t>
      </w:r>
      <w:r w:rsidR="009C1A53">
        <w:t>'</w:t>
      </w:r>
      <w:r>
        <w:t>s create the game and play with it.</w:t>
      </w:r>
    </w:p>
    <w:p w14:paraId="57600357" w14:textId="2BDE0A3D" w:rsidR="0054008D" w:rsidRPr="00532C18" w:rsidRDefault="0054008D" w:rsidP="0054008D">
      <w:pPr>
        <w:pStyle w:val="Heading3"/>
      </w:pPr>
      <w:r>
        <w:t>Create a PyCharm Project</w:t>
      </w:r>
    </w:p>
    <w:p w14:paraId="093D4623" w14:textId="511712FF" w:rsidR="0054008D" w:rsidRDefault="0054008D" w:rsidP="0054008D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="001B2042">
        <w:rPr>
          <w:b/>
          <w:bCs/>
          <w:lang w:val="en-GB"/>
        </w:rPr>
        <w:t xml:space="preserve">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="001B2042">
        <w:t xml:space="preserve"> </w:t>
      </w:r>
      <w:r>
        <w:t>Our project should be created and should look like this:</w:t>
      </w:r>
    </w:p>
    <w:p w14:paraId="696A7585" w14:textId="2001EC52" w:rsidR="0054008D" w:rsidRDefault="005D76D1" w:rsidP="0054008D">
      <w:pPr>
        <w:rPr>
          <w:noProof/>
        </w:rPr>
      </w:pPr>
      <w:r>
        <w:rPr>
          <w:noProof/>
        </w:rPr>
        <w:drawing>
          <wp:inline distT="0" distB="0" distL="0" distR="0" wp14:anchorId="171C6788" wp14:editId="37BC9BFB">
            <wp:extent cx="6614160" cy="3543300"/>
            <wp:effectExtent l="152400" t="152400" r="358140" b="3619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F29F3D" w14:textId="33BD9D1F" w:rsidR="005D76D1" w:rsidRDefault="005D76D1" w:rsidP="005D76D1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</w:t>
      </w:r>
      <w:r w:rsidR="001B2042">
        <w:t>:</w:t>
      </w:r>
    </w:p>
    <w:p w14:paraId="04D3C70E" w14:textId="4F3E6EAF" w:rsidR="005D76D1" w:rsidRDefault="005D76D1" w:rsidP="005D76D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5158F3A" wp14:editId="4FB87822">
            <wp:extent cx="2834640" cy="1219200"/>
            <wp:effectExtent l="152400" t="152400" r="365760" b="3619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24049E" w14:textId="77777777" w:rsidR="00A45491" w:rsidRPr="00532C18" w:rsidRDefault="00A45491" w:rsidP="00A45491">
      <w:pPr>
        <w:pStyle w:val="Heading3"/>
      </w:pPr>
      <w:r>
        <w:t>Implement the Game Logic</w:t>
      </w:r>
    </w:p>
    <w:p w14:paraId="08D1F7B8" w14:textId="77777777" w:rsidR="00A45491" w:rsidRDefault="00A45491" w:rsidP="00A45491">
      <w:r>
        <w:t>Now let's start working on our project.</w:t>
      </w:r>
    </w:p>
    <w:p w14:paraId="7A190AE8" w14:textId="77777777" w:rsidR="00A45491" w:rsidRDefault="00A45491" w:rsidP="00A45491">
      <w:pPr>
        <w:pStyle w:val="Heading4"/>
      </w:pPr>
      <w:r>
        <w:t>Read Player's Move</w:t>
      </w:r>
    </w:p>
    <w:p w14:paraId="29291554" w14:textId="4500ABA0" w:rsidR="00A45491" w:rsidRDefault="00A45491" w:rsidP="00A45491">
      <w:pPr>
        <w:rPr>
          <w:lang w:val="en-GB"/>
        </w:rPr>
      </w:pPr>
      <w:r>
        <w:rPr>
          <w:lang w:val="en-GB"/>
        </w:rPr>
        <w:t xml:space="preserve">First import the library </w:t>
      </w:r>
      <w:r w:rsidRPr="00A45491">
        <w:rPr>
          <w:b/>
          <w:bCs/>
          <w:lang w:val="en-GB"/>
        </w:rPr>
        <w:t>"</w:t>
      </w:r>
      <w:r w:rsidRPr="001B39B9">
        <w:rPr>
          <w:rFonts w:ascii="Consolas" w:hAnsi="Consolas"/>
          <w:b/>
          <w:bCs/>
          <w:lang w:val="en-GB"/>
        </w:rPr>
        <w:t>random</w:t>
      </w:r>
      <w:r w:rsidRPr="00A45491">
        <w:rPr>
          <w:b/>
          <w:bCs/>
          <w:lang w:val="en-GB"/>
        </w:rPr>
        <w:t>"</w:t>
      </w:r>
      <w:r>
        <w:rPr>
          <w:lang w:val="en-GB"/>
        </w:rPr>
        <w:t xml:space="preserve">, then create a variable </w:t>
      </w:r>
      <w:r w:rsidR="00D0174B">
        <w:rPr>
          <w:lang w:val="en-GB"/>
        </w:rPr>
        <w:t xml:space="preserve">in </w:t>
      </w:r>
      <w:r>
        <w:rPr>
          <w:lang w:val="en-GB"/>
        </w:rPr>
        <w:t>which the random number will be st</w:t>
      </w:r>
      <w:r w:rsidR="00D0174B">
        <w:rPr>
          <w:lang w:val="en-GB"/>
        </w:rPr>
        <w:t>ored</w:t>
      </w:r>
      <w:r w:rsidR="001B2042">
        <w:rPr>
          <w:lang w:val="en-GB"/>
        </w:rPr>
        <w:t>:</w:t>
      </w:r>
    </w:p>
    <w:p w14:paraId="3C598CEF" w14:textId="4CBD82C8" w:rsidR="00D0174B" w:rsidRDefault="00D0174B" w:rsidP="00A4549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AF35B8C" wp14:editId="6BF78198">
            <wp:extent cx="3657600" cy="640080"/>
            <wp:effectExtent l="57150" t="57150" r="95250" b="1028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00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1A5E6" w14:textId="115C03BE" w:rsidR="00D0174B" w:rsidRDefault="00D0174B" w:rsidP="00D0174B">
      <w:pPr>
        <w:rPr>
          <w:rStyle w:val="Hyperlink"/>
          <w:b/>
          <w:bCs/>
        </w:rPr>
      </w:pPr>
      <w:r>
        <w:rPr>
          <w:b/>
          <w:bCs/>
        </w:rPr>
        <w:t xml:space="preserve">A little more information about </w:t>
      </w:r>
      <w:r w:rsidRPr="00D0174B">
        <w:rPr>
          <w:rFonts w:ascii="Consolas" w:hAnsi="Consolas"/>
          <w:b/>
          <w:bCs/>
        </w:rPr>
        <w:t>"random.randint()"</w:t>
      </w:r>
      <w:r>
        <w:rPr>
          <w:b/>
          <w:bCs/>
        </w:rPr>
        <w:t xml:space="preserve">: </w:t>
      </w:r>
      <w:hyperlink r:id="rId20" w:history="1">
        <w:r w:rsidRPr="003607A2">
          <w:rPr>
            <w:rStyle w:val="Hyperlink"/>
            <w:b/>
            <w:bCs/>
          </w:rPr>
          <w:t>https://www.w3schools.com/python/ref_random_randint.asp</w:t>
        </w:r>
      </w:hyperlink>
    </w:p>
    <w:p w14:paraId="632EEA5E" w14:textId="2EFA674B" w:rsidR="00D0174B" w:rsidRDefault="00D0174B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Now write a </w:t>
      </w:r>
      <w:r>
        <w:rPr>
          <w:rStyle w:val="CodeChar"/>
        </w:rPr>
        <w:t>while-l</w:t>
      </w:r>
      <w:r w:rsidRPr="005B7632">
        <w:rPr>
          <w:rStyle w:val="CodeChar"/>
        </w:rPr>
        <w:t>oop</w:t>
      </w:r>
      <w:r>
        <w:rPr>
          <w:rFonts w:ascii="Calibri" w:eastAsia="Calibri" w:hAnsi="Calibri" w:cs="Calibri"/>
          <w:color w:val="000000" w:themeColor="text1"/>
        </w:rPr>
        <w:t xml:space="preserve"> to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terate</w:t>
      </w:r>
      <w:r>
        <w:rPr>
          <w:rFonts w:ascii="Calibri" w:eastAsia="Calibri" w:hAnsi="Calibri" w:cs="Calibri"/>
          <w:color w:val="000000" w:themeColor="text1"/>
        </w:rPr>
        <w:t xml:space="preserve"> until the player guesses the computer'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andom</w:t>
      </w:r>
      <w:r>
        <w:rPr>
          <w:rFonts w:ascii="Calibri" w:eastAsia="Calibri" w:hAnsi="Calibri" w:cs="Calibri"/>
          <w:color w:val="000000" w:themeColor="text1"/>
        </w:rPr>
        <w:t xml:space="preserve"> number. Write on the console what the player should do and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ead</w:t>
      </w:r>
      <w:r>
        <w:rPr>
          <w:rFonts w:ascii="Calibri" w:eastAsia="Calibri" w:hAnsi="Calibri" w:cs="Calibri"/>
          <w:color w:val="000000" w:themeColor="text1"/>
        </w:rPr>
        <w:t xml:space="preserve"> hi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nput</w:t>
      </w:r>
      <w:r>
        <w:rPr>
          <w:rFonts w:ascii="Calibri" w:eastAsia="Calibri" w:hAnsi="Calibri" w:cs="Calibri"/>
          <w:color w:val="000000" w:themeColor="text1"/>
        </w:rPr>
        <w:t xml:space="preserve">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data</w:t>
      </w:r>
      <w:r>
        <w:rPr>
          <w:rFonts w:ascii="Calibri" w:eastAsia="Calibri" w:hAnsi="Calibri" w:cs="Calibri"/>
          <w:color w:val="000000" w:themeColor="text1"/>
        </w:rPr>
        <w:t>. You already know how to do that.</w:t>
      </w:r>
    </w:p>
    <w:p w14:paraId="1109F522" w14:textId="34A7A23B" w:rsidR="002C6B74" w:rsidRPr="001B39B9" w:rsidRDefault="002C6B74" w:rsidP="00D0174B">
      <w:pPr>
        <w:rPr>
          <w:rFonts w:ascii="Calibri" w:eastAsia="Calibri" w:hAnsi="Calibri" w:cs="Calibri"/>
          <w:color w:val="000000" w:themeColor="text1"/>
          <w:lang w:val="bg-BG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77884279" wp14:editId="661E5C25">
            <wp:extent cx="4800600" cy="443230"/>
            <wp:effectExtent l="57150" t="57150" r="95250" b="9017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2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07D2E" w14:textId="77777777" w:rsidR="002C6B74" w:rsidRDefault="002C6B74" w:rsidP="002C6B74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1E077000" w14:textId="3B4EF637" w:rsidR="002C6B74" w:rsidRDefault="002C6B74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272F692E" wp14:editId="5919F33E">
            <wp:extent cx="2286000" cy="886460"/>
            <wp:effectExtent l="57150" t="57150" r="95250" b="1041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864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4860EA" w14:textId="1952AEB6" w:rsidR="002C6B74" w:rsidRDefault="002C6B74" w:rsidP="00D0174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D701CD">
        <w:rPr>
          <w:b/>
          <w:bCs/>
          <w:lang w:val="en"/>
        </w:rPr>
        <w:t>written</w:t>
      </w:r>
      <w:r>
        <w:rPr>
          <w:lang w:val="en"/>
        </w:rPr>
        <w:t xml:space="preserve"> on the console and we should be able to </w:t>
      </w:r>
      <w:r w:rsidRPr="00EB7E4A">
        <w:rPr>
          <w:b/>
          <w:bCs/>
          <w:lang w:val="en"/>
        </w:rPr>
        <w:t>read</w:t>
      </w:r>
      <w:r>
        <w:rPr>
          <w:lang w:val="en"/>
        </w:rPr>
        <w:t xml:space="preserve"> the player’s input </w:t>
      </w:r>
      <w:r w:rsidRPr="007E10C8">
        <w:rPr>
          <w:b/>
          <w:bCs/>
          <w:lang w:val="en"/>
        </w:rPr>
        <w:t>repeatedly</w:t>
      </w:r>
      <w:r>
        <w:rPr>
          <w:lang w:val="en"/>
        </w:rPr>
        <w:t xml:space="preserve"> because of our </w:t>
      </w:r>
      <w:r>
        <w:rPr>
          <w:rStyle w:val="CodeChar"/>
        </w:rPr>
        <w:t>w</w:t>
      </w:r>
      <w:r w:rsidRPr="007E10C8">
        <w:rPr>
          <w:rStyle w:val="CodeChar"/>
        </w:rPr>
        <w:t>hile</w:t>
      </w:r>
      <w:r>
        <w:rPr>
          <w:rStyle w:val="CodeChar"/>
        </w:rPr>
        <w:t>-l</w:t>
      </w:r>
      <w:r w:rsidRPr="007E10C8">
        <w:rPr>
          <w:rStyle w:val="CodeChar"/>
        </w:rPr>
        <w:t>oop</w:t>
      </w:r>
      <w:r>
        <w:rPr>
          <w:lang w:val="en"/>
        </w:rPr>
        <w:t>.</w:t>
      </w:r>
    </w:p>
    <w:p w14:paraId="29E7FEE3" w14:textId="39B59F59" w:rsidR="002C6B74" w:rsidRPr="004F5A10" w:rsidRDefault="002C6B74" w:rsidP="002C6B74">
      <w:pPr>
        <w:pStyle w:val="Heading4"/>
      </w:pPr>
      <w:r>
        <w:t>Check the Player</w:t>
      </w:r>
      <w:r w:rsidR="009C1A53">
        <w:t>'</w:t>
      </w:r>
      <w:r>
        <w:t>s Input</w:t>
      </w:r>
    </w:p>
    <w:p w14:paraId="442A152B" w14:textId="00E4B1E5" w:rsidR="002C6B74" w:rsidRDefault="002C6B74" w:rsidP="002C6B74">
      <w:r>
        <w:rPr>
          <w:rFonts w:ascii="Calibri" w:eastAsia="Calibri" w:hAnsi="Calibri" w:cs="Calibri"/>
          <w:color w:val="000000" w:themeColor="text1"/>
        </w:rPr>
        <w:t xml:space="preserve">Now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check</w:t>
      </w:r>
      <w:r w:rsidRPr="00255C3C">
        <w:rPr>
          <w:rFonts w:ascii="Calibri" w:eastAsia="Calibri" w:hAnsi="Calibri" w:cs="Calibri"/>
          <w:color w:val="000000" w:themeColor="text1"/>
        </w:rPr>
        <w:t xml:space="preserve"> the player's input using the 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rPr>
          <w:rStyle w:val="CodeChar"/>
        </w:rPr>
        <w:t>.</w:t>
      </w:r>
      <w:r>
        <w:rPr>
          <w:rStyle w:val="CodeChar"/>
        </w:rPr>
        <w:t>isdigit</w:t>
      </w:r>
      <w:r w:rsidRPr="00DE1008">
        <w:rPr>
          <w:rStyle w:val="CodeChar"/>
        </w:rPr>
        <w:t>()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t xml:space="preserve"> </w:t>
      </w:r>
      <w:r w:rsidRPr="00255C3C">
        <w:rPr>
          <w:rFonts w:ascii="Calibri" w:eastAsia="Calibri" w:hAnsi="Calibri" w:cs="Calibri"/>
          <w:color w:val="000000" w:themeColor="text1"/>
        </w:rPr>
        <w:t>method</w:t>
      </w:r>
      <w:r w:rsidRPr="00255C3C">
        <w:rPr>
          <w:rFonts w:ascii="Calibri" w:eastAsia="Calibri" w:hAnsi="Calibri" w:cs="Calibri"/>
          <w:noProof/>
          <w:color w:val="000000" w:themeColor="text1"/>
        </w:rPr>
        <w:t xml:space="preserve">. </w:t>
      </w:r>
      <w:r w:rsidRPr="00255C3C">
        <w:rPr>
          <w:rFonts w:ascii="Calibri" w:eastAsia="Calibri" w:hAnsi="Calibri" w:cs="Calibri"/>
          <w:color w:val="000000" w:themeColor="text1"/>
        </w:rPr>
        <w:t>It will review the input data and return us "</w:t>
      </w:r>
      <w:r>
        <w:rPr>
          <w:rStyle w:val="CodeChar"/>
        </w:rPr>
        <w:t>T</w:t>
      </w:r>
      <w:r w:rsidRPr="005D5AA4">
        <w:rPr>
          <w:rStyle w:val="CodeChar"/>
        </w:rPr>
        <w:t>rue</w:t>
      </w:r>
      <w:r w:rsidRPr="00255C3C">
        <w:rPr>
          <w:rFonts w:ascii="Calibri" w:eastAsia="Calibri" w:hAnsi="Calibri" w:cs="Calibri"/>
          <w:color w:val="000000" w:themeColor="text1"/>
        </w:rPr>
        <w:t>" or "</w:t>
      </w:r>
      <w:r>
        <w:rPr>
          <w:rStyle w:val="CodeChar"/>
        </w:rPr>
        <w:t>F</w:t>
      </w:r>
      <w:r w:rsidRPr="005D5AA4">
        <w:rPr>
          <w:rStyle w:val="CodeChar"/>
        </w:rPr>
        <w:t>alse</w:t>
      </w:r>
      <w:r w:rsidRPr="00255C3C">
        <w:rPr>
          <w:rFonts w:ascii="Calibri" w:eastAsia="Calibri" w:hAnsi="Calibri" w:cs="Calibri"/>
          <w:color w:val="000000" w:themeColor="text1"/>
        </w:rPr>
        <w:t xml:space="preserve">" depending on the data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submitted</w:t>
      </w:r>
      <w:r w:rsidRPr="00255C3C">
        <w:rPr>
          <w:rFonts w:ascii="Calibri" w:eastAsia="Calibri" w:hAnsi="Calibri" w:cs="Calibri"/>
          <w:color w:val="000000" w:themeColor="text1"/>
        </w:rPr>
        <w:t xml:space="preserve"> by the player.</w:t>
      </w:r>
      <w:r w:rsidRPr="00950C8A">
        <w:t xml:space="preserve"> </w:t>
      </w:r>
      <w:r w:rsidRPr="00950C8A">
        <w:rPr>
          <w:rFonts w:ascii="Calibri" w:eastAsia="Calibri" w:hAnsi="Calibri" w:cs="Calibri"/>
          <w:color w:val="000000" w:themeColor="text1"/>
        </w:rPr>
        <w:t xml:space="preserve">If </w:t>
      </w:r>
      <w:r>
        <w:rPr>
          <w:rFonts w:ascii="Calibri" w:eastAsia="Calibri" w:hAnsi="Calibri" w:cs="Calibri"/>
          <w:color w:val="000000" w:themeColor="text1"/>
        </w:rPr>
        <w:t>It</w:t>
      </w:r>
      <w:r w:rsidR="001B39B9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>s</w:t>
      </w:r>
      <w:r w:rsidRPr="00950C8A">
        <w:rPr>
          <w:rFonts w:ascii="Calibri" w:eastAsia="Calibri" w:hAnsi="Calibri" w:cs="Calibri"/>
          <w:color w:val="000000" w:themeColor="text1"/>
        </w:rPr>
        <w:t xml:space="preserve"> a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number</w:t>
      </w:r>
      <w:r w:rsidRPr="00950C8A">
        <w:rPr>
          <w:rFonts w:ascii="Calibri" w:eastAsia="Calibri" w:hAnsi="Calibri" w:cs="Calibri"/>
          <w:color w:val="000000" w:themeColor="text1"/>
        </w:rPr>
        <w:t xml:space="preserve"> (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what we expect</w:t>
      </w:r>
      <w:r w:rsidRPr="00950C8A">
        <w:rPr>
          <w:rFonts w:ascii="Calibri" w:eastAsia="Calibri" w:hAnsi="Calibri" w:cs="Calibri"/>
          <w:color w:val="000000" w:themeColor="text1"/>
        </w:rPr>
        <w:t>) the method will return "</w:t>
      </w:r>
      <w:r>
        <w:rPr>
          <w:rStyle w:val="CodeChar"/>
        </w:rPr>
        <w:t>T</w:t>
      </w:r>
      <w:r w:rsidRPr="005B7632">
        <w:rPr>
          <w:rStyle w:val="CodeChar"/>
        </w:rPr>
        <w:t>rue</w:t>
      </w:r>
      <w:r w:rsidRPr="00950C8A">
        <w:rPr>
          <w:rFonts w:ascii="Calibri" w:eastAsia="Calibri" w:hAnsi="Calibri" w:cs="Calibri"/>
          <w:color w:val="000000" w:themeColor="text1"/>
        </w:rPr>
        <w:t>" otherwise "</w:t>
      </w:r>
      <w:r>
        <w:rPr>
          <w:rStyle w:val="CodeChar"/>
        </w:rPr>
        <w:t>F</w:t>
      </w:r>
      <w:r w:rsidRPr="005B7632">
        <w:rPr>
          <w:rStyle w:val="CodeChar"/>
        </w:rPr>
        <w:t>alse</w:t>
      </w:r>
      <w:r w:rsidRPr="00950C8A">
        <w:rPr>
          <w:rFonts w:ascii="Calibri" w:eastAsia="Calibri" w:hAnsi="Calibri" w:cs="Calibri"/>
          <w:color w:val="000000" w:themeColor="text1"/>
        </w:rPr>
        <w:t>"</w:t>
      </w:r>
      <w:r>
        <w:rPr>
          <w:rFonts w:ascii="Calibri" w:eastAsia="Calibri" w:hAnsi="Calibri" w:cs="Calibri"/>
          <w:color w:val="000000" w:themeColor="text1"/>
        </w:rPr>
        <w:t xml:space="preserve">. If 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onsolas" w:eastAsia="Calibri" w:hAnsi="Consolas" w:cs="Calibri"/>
          <w:b/>
          <w:bCs/>
          <w:color w:val="000000" w:themeColor="text1"/>
        </w:rPr>
        <w:t>False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alibri" w:eastAsia="Calibri" w:hAnsi="Calibri" w:cs="Calibri"/>
          <w:color w:val="000000" w:themeColor="text1"/>
        </w:rPr>
        <w:t>,</w:t>
      </w:r>
      <w:r>
        <w:rPr>
          <w:rFonts w:ascii="Calibri" w:eastAsia="Calibri" w:hAnsi="Calibri" w:cs="Calibri"/>
          <w:color w:val="000000" w:themeColor="text1"/>
        </w:rPr>
        <w:t xml:space="preserve"> print a message and let the player type a number again</w:t>
      </w:r>
      <w:r w:rsidRPr="00950C8A">
        <w:rPr>
          <w:rFonts w:ascii="Calibri" w:eastAsia="Calibri" w:hAnsi="Calibri" w:cs="Calibri"/>
          <w:color w:val="000000" w:themeColor="text1"/>
        </w:rPr>
        <w:t>.</w:t>
      </w:r>
    </w:p>
    <w:p w14:paraId="1D7AF022" w14:textId="741D4EAC" w:rsidR="002C6B74" w:rsidRDefault="002C6B74" w:rsidP="002C6B74">
      <w:r>
        <w:t>Do it as follow:</w:t>
      </w:r>
    </w:p>
    <w:p w14:paraId="140549AC" w14:textId="1CC0B3CA" w:rsidR="002C6B74" w:rsidRDefault="006B6A33" w:rsidP="00D0174B">
      <w:r>
        <w:rPr>
          <w:noProof/>
        </w:rPr>
        <w:drawing>
          <wp:inline distT="0" distB="0" distL="0" distR="0" wp14:anchorId="650EBA9F" wp14:editId="4B8809BC">
            <wp:extent cx="4052570" cy="671830"/>
            <wp:effectExtent l="57150" t="57150" r="100330" b="901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70" cy="6718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3AE7FF" w14:textId="60895BB5" w:rsidR="006B6A33" w:rsidRDefault="006B6A33" w:rsidP="006B6A33">
      <w:r>
        <w:t xml:space="preserve">If data is valid parse the player input to </w:t>
      </w:r>
      <w:r w:rsidRPr="006B6A33">
        <w:rPr>
          <w:b/>
          <w:bCs/>
        </w:rPr>
        <w:t>int type</w:t>
      </w:r>
      <w:r>
        <w:t xml:space="preserve"> and write an </w:t>
      </w:r>
      <w:r w:rsidRPr="00850E7E">
        <w:rPr>
          <w:rStyle w:val="CodeChar"/>
        </w:rPr>
        <w:t>if-else</w:t>
      </w:r>
      <w:r w:rsidRPr="002F7C59">
        <w:t xml:space="preserve"> </w:t>
      </w:r>
      <w:r w:rsidRPr="00850E7E">
        <w:rPr>
          <w:rStyle w:val="CodeChar"/>
        </w:rPr>
        <w:t>statement</w:t>
      </w:r>
      <w:r>
        <w:t xml:space="preserve"> in which we will check all </w:t>
      </w:r>
      <w:r w:rsidRPr="00850E7E">
        <w:rPr>
          <w:b/>
          <w:bCs/>
        </w:rPr>
        <w:t>three</w:t>
      </w:r>
      <w:r>
        <w:t xml:space="preserve"> possible cases.</w:t>
      </w:r>
    </w:p>
    <w:p w14:paraId="2B2E24B3" w14:textId="42247A3F" w:rsidR="00325163" w:rsidRDefault="006B6A33" w:rsidP="00D0174B">
      <w:r>
        <w:t>First,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equal</w:t>
      </w:r>
      <w:r>
        <w:t xml:space="preserve"> to the computer</w:t>
      </w:r>
      <w:r w:rsidR="001B39B9">
        <w:t>'</w:t>
      </w:r>
      <w:r>
        <w:t xml:space="preserve">s number that means the player </w:t>
      </w:r>
      <w:r w:rsidRPr="00850E7E">
        <w:rPr>
          <w:b/>
          <w:bCs/>
        </w:rPr>
        <w:t>gues</w:t>
      </w:r>
      <w:r>
        <w:rPr>
          <w:b/>
          <w:bCs/>
        </w:rPr>
        <w:t>sed</w:t>
      </w:r>
      <w:r>
        <w:t xml:space="preserve"> the computer</w:t>
      </w:r>
      <w:r w:rsidR="001B39B9">
        <w:t>'</w:t>
      </w:r>
      <w:r>
        <w:t xml:space="preserve">s number, so you should </w:t>
      </w:r>
      <w:r w:rsidRPr="00850E7E">
        <w:rPr>
          <w:b/>
          <w:bCs/>
        </w:rPr>
        <w:t>write</w:t>
      </w:r>
      <w:r>
        <w:t xml:space="preserve"> a message, and </w:t>
      </w:r>
      <w:r w:rsidRPr="00850E7E">
        <w:rPr>
          <w:b/>
          <w:bCs/>
        </w:rPr>
        <w:t>stop</w:t>
      </w:r>
      <w:r>
        <w:t xml:space="preserve"> the application by using the </w:t>
      </w:r>
      <w:r w:rsidRPr="00D1267F">
        <w:t>keyword</w:t>
      </w:r>
      <w:r>
        <w:t xml:space="preserve"> "</w:t>
      </w:r>
      <w:r w:rsidRPr="00850E7E">
        <w:rPr>
          <w:rStyle w:val="CodeChar"/>
        </w:rPr>
        <w:t>break</w:t>
      </w:r>
      <w:r>
        <w:t>". Do it like this:</w:t>
      </w:r>
    </w:p>
    <w:p w14:paraId="7ABFB73C" w14:textId="7B9556C1" w:rsidR="001B56FB" w:rsidRDefault="001B56FB" w:rsidP="00D0174B">
      <w:r>
        <w:rPr>
          <w:noProof/>
        </w:rPr>
        <w:drawing>
          <wp:inline distT="0" distB="0" distL="0" distR="0" wp14:anchorId="5DAA3B18" wp14:editId="5D936BA4">
            <wp:extent cx="3170416" cy="878032"/>
            <wp:effectExtent l="57150" t="57150" r="87630" b="9398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583"/>
                    <a:stretch/>
                  </pic:blipFill>
                  <pic:spPr bwMode="auto">
                    <a:xfrm>
                      <a:off x="0" y="0"/>
                      <a:ext cx="3179620" cy="88058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AB4A9" w14:textId="47A91B77" w:rsidR="001B56FB" w:rsidRDefault="001B56FB" w:rsidP="001B56FB">
      <w:r>
        <w:t xml:space="preserve">The other </w:t>
      </w:r>
      <w:r w:rsidRPr="00850E7E">
        <w:rPr>
          <w:b/>
          <w:bCs/>
        </w:rPr>
        <w:t>two</w:t>
      </w:r>
      <w:r>
        <w:t xml:space="preserve"> cases are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higher</w:t>
      </w:r>
      <w:r>
        <w:t xml:space="preserve"> than the computer</w:t>
      </w:r>
      <w:r w:rsidR="009C1A53">
        <w:t>'</w:t>
      </w:r>
      <w:r>
        <w:t>s number and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less</w:t>
      </w:r>
      <w:r>
        <w:t xml:space="preserve"> than the computer</w:t>
      </w:r>
      <w:r w:rsidR="009C1A53">
        <w:t>'</w:t>
      </w:r>
      <w:r>
        <w:t xml:space="preserve">s number. Write the rest of the </w:t>
      </w:r>
      <w:r w:rsidRPr="00850E7E">
        <w:rPr>
          <w:rStyle w:val="CodeChar"/>
        </w:rPr>
        <w:t>else</w:t>
      </w:r>
      <w:r w:rsidR="00BF234E">
        <w:rPr>
          <w:rStyle w:val="CodeChar"/>
        </w:rPr>
        <w:t>-</w:t>
      </w:r>
      <w:r w:rsidRPr="00850E7E">
        <w:rPr>
          <w:rStyle w:val="CodeChar"/>
        </w:rPr>
        <w:t>if</w:t>
      </w:r>
      <w:r w:rsidRPr="00BF234E">
        <w:rPr>
          <w:rStyle w:val="CodeChar"/>
          <w:rFonts w:asciiTheme="minorHAnsi" w:hAnsiTheme="minorHAnsi" w:cstheme="minorHAnsi"/>
        </w:rPr>
        <w:t xml:space="preserve"> statement</w:t>
      </w:r>
      <w:r>
        <w:t xml:space="preserve"> by yourself</w:t>
      </w:r>
      <w:r w:rsidR="00325163">
        <w:t>:</w:t>
      </w:r>
    </w:p>
    <w:p w14:paraId="5E22F7AA" w14:textId="77777777" w:rsidR="00325163" w:rsidRDefault="00325163" w:rsidP="001B56FB">
      <w:pPr>
        <w:rPr>
          <w:noProof/>
        </w:rPr>
      </w:pPr>
    </w:p>
    <w:p w14:paraId="5C450402" w14:textId="3026DE17" w:rsidR="00325163" w:rsidRDefault="00325163" w:rsidP="001B56FB">
      <w:r>
        <w:rPr>
          <w:noProof/>
        </w:rPr>
        <w:lastRenderedPageBreak/>
        <w:drawing>
          <wp:inline distT="0" distB="0" distL="0" distR="0" wp14:anchorId="55A596D7" wp14:editId="48D731DD">
            <wp:extent cx="3837940" cy="879533"/>
            <wp:effectExtent l="57150" t="57150" r="86360" b="9207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971"/>
                    <a:stretch/>
                  </pic:blipFill>
                  <pic:spPr bwMode="auto">
                    <a:xfrm>
                      <a:off x="0" y="0"/>
                      <a:ext cx="3837940" cy="87953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E23FC" w14:textId="24DA632F" w:rsidR="001B56FB" w:rsidRDefault="001B56FB" w:rsidP="001B56FB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</w:t>
      </w:r>
      <w:r w:rsidR="00381ADC" w:rsidRPr="0097255B">
        <w:t>, the game should look like this</w:t>
      </w:r>
      <w:r>
        <w:rPr>
          <w:lang w:val="en"/>
        </w:rPr>
        <w:t>:</w:t>
      </w:r>
    </w:p>
    <w:p w14:paraId="36CB0727" w14:textId="1355B6BD" w:rsidR="001B56FB" w:rsidRDefault="00325163" w:rsidP="001B56FB">
      <w:r>
        <w:rPr>
          <w:noProof/>
        </w:rPr>
        <w:drawing>
          <wp:inline distT="0" distB="0" distL="0" distR="0" wp14:anchorId="7EA873F3" wp14:editId="009BD578">
            <wp:extent cx="2519680" cy="1738630"/>
            <wp:effectExtent l="57150" t="57150" r="90170" b="901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9B0139" w14:textId="3D03E575" w:rsidR="001B56FB" w:rsidRPr="006B6A33" w:rsidRDefault="00381ADC" w:rsidP="00D0174B">
      <w:r>
        <w:rPr>
          <w:noProof/>
        </w:rPr>
        <w:drawing>
          <wp:inline distT="0" distB="0" distL="0" distR="0" wp14:anchorId="5D37BB65" wp14:editId="5CEBAD67">
            <wp:extent cx="2519795" cy="942340"/>
            <wp:effectExtent l="57150" t="57150" r="90170" b="863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FC5A4E" w14:textId="77777777" w:rsidR="001A6656" w:rsidRPr="00145CAB" w:rsidRDefault="001A6656" w:rsidP="001A6656">
      <w:pPr>
        <w:pStyle w:val="Heading2"/>
        <w:numPr>
          <w:ilvl w:val="0"/>
          <w:numId w:val="13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hub</w:t>
      </w:r>
    </w:p>
    <w:p w14:paraId="76BEF166" w14:textId="77777777" w:rsidR="00E67A46" w:rsidRDefault="001A6656" w:rsidP="001A6656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using </w:t>
      </w:r>
      <w:r w:rsidRPr="00005709">
        <w:rPr>
          <w:b/>
          <w:bCs/>
          <w:noProof/>
        </w:rPr>
        <w:t>Git</w:t>
      </w:r>
      <w:r w:rsidRPr="00005709">
        <w:t xml:space="preserve"> </w:t>
      </w:r>
      <w:r w:rsidRPr="00005709">
        <w:rPr>
          <w:b/>
          <w:bCs/>
          <w:noProof/>
        </w:rPr>
        <w:t>Bash</w:t>
      </w:r>
      <w:r w:rsidRPr="00005709">
        <w:t xml:space="preserve"> or </w:t>
      </w:r>
      <w:r>
        <w:rPr>
          <w:b/>
          <w:bCs/>
          <w:noProof/>
        </w:rPr>
        <w:t>GitHub Desktop</w:t>
      </w:r>
      <w:r w:rsidRPr="00005709">
        <w:t>.</w:t>
      </w:r>
      <w:r>
        <w:t xml:space="preserve"> </w:t>
      </w:r>
    </w:p>
    <w:p w14:paraId="163FC89F" w14:textId="1C0C9D00" w:rsidR="00E67A46" w:rsidRDefault="00E67A46" w:rsidP="00E67A46">
      <w:pPr>
        <w:pStyle w:val="Heading3"/>
      </w:pPr>
      <w:bookmarkStart w:id="2" w:name="_Hlk110767733"/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174CFDF6" w14:textId="5E6228AA" w:rsidR="001A6656" w:rsidRPr="00005709" w:rsidRDefault="001A6656" w:rsidP="001A6656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bookmarkEnd w:id="2"/>
    <w:p w14:paraId="246CC633" w14:textId="7B2C289C" w:rsidR="001A6656" w:rsidRDefault="001A6656" w:rsidP="001A6656">
      <w:pPr>
        <w:jc w:val="center"/>
        <w:rPr>
          <w:noProof/>
        </w:rPr>
      </w:pPr>
      <w:r w:rsidRPr="002C0B64">
        <w:rPr>
          <w:noProof/>
        </w:rPr>
        <w:drawing>
          <wp:inline distT="0" distB="0" distL="0" distR="0" wp14:anchorId="2A1EEB38" wp14:editId="4F4AE605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56F4A6" w14:textId="77777777" w:rsidR="001A6656" w:rsidRDefault="001A6656" w:rsidP="001A6656">
      <w:bookmarkStart w:id="3" w:name="_Hlk106190165"/>
      <w:bookmarkStart w:id="4" w:name="_Hlk110767868"/>
      <w:r w:rsidRPr="00F459FA">
        <w:lastRenderedPageBreak/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3"/>
    <w:p w14:paraId="33F46F3A" w14:textId="77777777" w:rsidR="001A6656" w:rsidRDefault="001A6656" w:rsidP="001A6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bookmarkEnd w:id="4"/>
    <w:p w14:paraId="38F38D71" w14:textId="576C379D" w:rsidR="00AC21B6" w:rsidRDefault="00366325" w:rsidP="00366325">
      <w:pPr>
        <w:rPr>
          <w:noProof/>
        </w:rPr>
      </w:pPr>
      <w:r>
        <w:rPr>
          <w:noProof/>
        </w:rPr>
        <w:drawing>
          <wp:inline distT="0" distB="0" distL="0" distR="0" wp14:anchorId="36113DAD" wp14:editId="4A235CFD">
            <wp:extent cx="5059680" cy="365760"/>
            <wp:effectExtent l="152400" t="152400" r="369570" b="3581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6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3D2DF0" w14:textId="1AE2A036" w:rsidR="00AC21B6" w:rsidRDefault="00AC21B6" w:rsidP="00366325">
      <w:r>
        <w:t>The result should be something like this:</w:t>
      </w:r>
    </w:p>
    <w:p w14:paraId="6BB6323D" w14:textId="56A9E88A" w:rsidR="00366325" w:rsidRDefault="00AC21B6" w:rsidP="00366325">
      <w:pPr>
        <w:rPr>
          <w:noProof/>
        </w:rPr>
      </w:pPr>
      <w:r>
        <w:rPr>
          <w:noProof/>
        </w:rPr>
        <w:drawing>
          <wp:inline distT="0" distB="0" distL="0" distR="0" wp14:anchorId="4F9AFFB8" wp14:editId="2099C638">
            <wp:extent cx="5059680" cy="1127760"/>
            <wp:effectExtent l="152400" t="152400" r="369570" b="3581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12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93266" w14:textId="77777777" w:rsidR="00AC21B6" w:rsidRDefault="00AC21B6" w:rsidP="00AC21B6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4F4AEAF3" w14:textId="02A02D46" w:rsidR="00AC21B6" w:rsidRDefault="00AC21B6" w:rsidP="00366325">
      <w:pPr>
        <w:rPr>
          <w:noProof/>
        </w:rPr>
      </w:pPr>
      <w:r w:rsidRPr="00B04047">
        <w:rPr>
          <w:noProof/>
        </w:rPr>
        <w:drawing>
          <wp:inline distT="0" distB="0" distL="0" distR="0" wp14:anchorId="69E7C85B" wp14:editId="4F254B18">
            <wp:extent cx="2129790" cy="1732670"/>
            <wp:effectExtent l="152400" t="152400" r="365760" b="36322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DDA62" w14:textId="77777777" w:rsidR="00AC21B6" w:rsidRDefault="00AC21B6" w:rsidP="00AC21B6">
      <w:r>
        <w:t xml:space="preserve">When we open the cloned </w:t>
      </w:r>
      <w:r w:rsidRPr="00013770">
        <w:rPr>
          <w:b/>
          <w:bCs/>
        </w:rPr>
        <w:t>repository sub-folder</w:t>
      </w:r>
      <w:r>
        <w:t>, it should look like this:</w:t>
      </w:r>
    </w:p>
    <w:p w14:paraId="55F577B2" w14:textId="28283A58" w:rsidR="00AC21B6" w:rsidRDefault="00AC21B6" w:rsidP="00366325">
      <w:pPr>
        <w:rPr>
          <w:noProof/>
        </w:rPr>
      </w:pPr>
      <w:r w:rsidRPr="00841A9D">
        <w:rPr>
          <w:noProof/>
        </w:rPr>
        <w:drawing>
          <wp:inline distT="0" distB="0" distL="0" distR="0" wp14:anchorId="43B1D85B" wp14:editId="0609C9B3">
            <wp:extent cx="3384510" cy="2195945"/>
            <wp:effectExtent l="152400" t="152400" r="368935" b="356870"/>
            <wp:docPr id="1796084873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4510" cy="2195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987A4E" w14:textId="51D4D6A8" w:rsidR="00AC21B6" w:rsidRDefault="001B56FB" w:rsidP="00AC21B6">
      <w:pPr>
        <w:rPr>
          <w:noProof/>
        </w:rPr>
      </w:pPr>
      <w:bookmarkStart w:id="5" w:name="_Hlk106196827"/>
      <w:r>
        <w:lastRenderedPageBreak/>
        <w:t>The next</w:t>
      </w:r>
      <w:r w:rsidR="00AC21B6" w:rsidRPr="00013770">
        <w:t xml:space="preserve"> thing to do is to </w:t>
      </w:r>
      <w:r w:rsidR="00AC21B6" w:rsidRPr="00013770">
        <w:rPr>
          <w:b/>
          <w:bCs/>
        </w:rPr>
        <w:t>add</w:t>
      </w:r>
      <w:r w:rsidR="00AC21B6" w:rsidRPr="00013770">
        <w:t xml:space="preserve"> your </w:t>
      </w:r>
      <w:r w:rsidR="00AC21B6" w:rsidRPr="00013770">
        <w:rPr>
          <w:b/>
          <w:bCs/>
        </w:rPr>
        <w:t>project files</w:t>
      </w:r>
      <w:r w:rsidR="00AC21B6" w:rsidRPr="00013770">
        <w:t xml:space="preserve"> </w:t>
      </w:r>
      <w:r>
        <w:t>to</w:t>
      </w:r>
      <w:r w:rsidR="00AC21B6" w:rsidRPr="00013770">
        <w:t xml:space="preserve"> your</w:t>
      </w:r>
      <w:r w:rsidR="00AC21B6" w:rsidRPr="00013770">
        <w:rPr>
          <w:b/>
          <w:bCs/>
        </w:rPr>
        <w:t xml:space="preserve"> cloned</w:t>
      </w:r>
      <w:r w:rsidR="00AC21B6" w:rsidRPr="00013770">
        <w:t xml:space="preserve"> </w:t>
      </w:r>
      <w:r w:rsidR="00AC21B6" w:rsidRPr="00013770">
        <w:rPr>
          <w:b/>
          <w:bCs/>
        </w:rPr>
        <w:t>repository folder</w:t>
      </w:r>
      <w:r w:rsidR="00AC21B6" w:rsidRPr="00013770">
        <w:t>. It should look like this:</w:t>
      </w:r>
      <w:r w:rsidR="00AC21B6" w:rsidRPr="00AC21B6">
        <w:rPr>
          <w:noProof/>
        </w:rPr>
        <w:t xml:space="preserve"> </w:t>
      </w:r>
      <w:r w:rsidR="00AC21B6">
        <w:rPr>
          <w:noProof/>
        </w:rPr>
        <w:drawing>
          <wp:inline distT="0" distB="0" distL="0" distR="0" wp14:anchorId="03C051C1" wp14:editId="34A65CA0">
            <wp:extent cx="5689308" cy="1059180"/>
            <wp:effectExtent l="152400" t="152400" r="368935" b="36957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7" cy="1084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5F0E58" w14:textId="638BB7B4" w:rsidR="00AC21B6" w:rsidRDefault="00AC21B6" w:rsidP="00AC21B6">
      <w:r w:rsidRPr="00013770">
        <w:t>Now we are ready to upload our changes from "</w:t>
      </w:r>
      <w:r w:rsidRPr="00013770">
        <w:rPr>
          <w:b/>
          <w:bCs/>
          <w:noProof/>
        </w:rPr>
        <w:t>Git Bash c</w:t>
      </w:r>
      <w:r w:rsidRPr="00013770">
        <w:rPr>
          <w:b/>
          <w:bCs/>
        </w:rPr>
        <w:t>lone</w:t>
      </w:r>
      <w:r w:rsidRPr="00013770">
        <w:t xml:space="preserve">". Go to the desired </w:t>
      </w:r>
      <w:r w:rsidRPr="00013770">
        <w:rPr>
          <w:b/>
        </w:rPr>
        <w:t>folder</w:t>
      </w:r>
      <w:r w:rsidRPr="00013770">
        <w:t xml:space="preserve">, </w:t>
      </w:r>
      <w:r w:rsidR="001B56FB">
        <w:t>right-click</w:t>
      </w:r>
      <w:r w:rsidRPr="00013770">
        <w:t xml:space="preserve"> on </w:t>
      </w:r>
      <w:r w:rsidR="001B56FB">
        <w:t xml:space="preserve">a </w:t>
      </w:r>
      <w:r w:rsidRPr="00013770">
        <w:t>blank space anywhere in the folder, select "</w:t>
      </w:r>
      <w:r w:rsidRPr="00013770">
        <w:rPr>
          <w:rStyle w:val="CodeChar"/>
        </w:rPr>
        <w:t>Git</w:t>
      </w:r>
      <w:r w:rsidRPr="00013770">
        <w:rPr>
          <w:b/>
        </w:rPr>
        <w:t xml:space="preserve"> </w:t>
      </w:r>
      <w:r w:rsidRPr="00013770">
        <w:rPr>
          <w:rStyle w:val="CodeChar"/>
        </w:rPr>
        <w:t>Bash</w:t>
      </w:r>
      <w:r w:rsidRPr="00013770">
        <w:rPr>
          <w:b/>
        </w:rPr>
        <w:t xml:space="preserve"> </w:t>
      </w:r>
      <w:r w:rsidRPr="00013770">
        <w:rPr>
          <w:rStyle w:val="CodeChar"/>
        </w:rPr>
        <w:t>Here</w:t>
      </w:r>
      <w:r w:rsidRPr="00013770">
        <w:t xml:space="preserve">" and run the following </w:t>
      </w:r>
      <w:r w:rsidRPr="00013770">
        <w:rPr>
          <w:b/>
          <w:bCs/>
        </w:rPr>
        <w:t>commands</w:t>
      </w:r>
      <w:r w:rsidRPr="00013770">
        <w:t>.</w:t>
      </w:r>
    </w:p>
    <w:p w14:paraId="34B9E165" w14:textId="77777777" w:rsidR="00AC21B6" w:rsidRDefault="00AC21B6" w:rsidP="00AC21B6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C21B6" w14:paraId="1C0A44D9" w14:textId="77777777" w:rsidTr="0084026A">
        <w:tc>
          <w:tcPr>
            <w:tcW w:w="10425" w:type="dxa"/>
          </w:tcPr>
          <w:p w14:paraId="5A08BB67" w14:textId="77777777" w:rsidR="00AC21B6" w:rsidRDefault="00AC21B6" w:rsidP="0084026A">
            <w:r w:rsidRPr="008C2312">
              <w:rPr>
                <w:rStyle w:val="CodeChar"/>
              </w:rPr>
              <w:t>git status</w:t>
            </w:r>
          </w:p>
        </w:tc>
      </w:tr>
    </w:tbl>
    <w:p w14:paraId="50FFF7EC" w14:textId="77777777" w:rsidR="00AC21B6" w:rsidRDefault="00AC21B6" w:rsidP="00AC21B6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363BD6C9" w14:textId="544A526E" w:rsidR="005F7462" w:rsidRDefault="005F7462" w:rsidP="005F7462">
      <w:r>
        <w:rPr>
          <w:noProof/>
        </w:rPr>
        <w:drawing>
          <wp:inline distT="0" distB="0" distL="0" distR="0" wp14:anchorId="261630FB" wp14:editId="0C7B4A52">
            <wp:extent cx="6156960" cy="1402080"/>
            <wp:effectExtent l="152400" t="152400" r="358140" b="3695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1402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3290EE9" w14:textId="77777777" w:rsidTr="0084026A">
        <w:tc>
          <w:tcPr>
            <w:tcW w:w="10425" w:type="dxa"/>
          </w:tcPr>
          <w:p w14:paraId="30ABA015" w14:textId="77777777" w:rsidR="005F7462" w:rsidRDefault="005F7462" w:rsidP="0084026A">
            <w:r w:rsidRPr="008C2312">
              <w:rPr>
                <w:rStyle w:val="CodeChar"/>
              </w:rPr>
              <w:t>git add .</w:t>
            </w:r>
          </w:p>
        </w:tc>
      </w:tr>
    </w:tbl>
    <w:p w14:paraId="192DCCD9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bookmarkEnd w:id="5"/>
    <w:p w14:paraId="16EF42AD" w14:textId="77777777" w:rsidR="005F7462" w:rsidRDefault="005F7462" w:rsidP="005F7462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1850AA00" w14:textId="77777777" w:rsidTr="0084026A">
        <w:tc>
          <w:tcPr>
            <w:tcW w:w="10425" w:type="dxa"/>
          </w:tcPr>
          <w:p w14:paraId="73DDA004" w14:textId="77777777" w:rsidR="005F7462" w:rsidRDefault="005F7462" w:rsidP="0084026A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69966EE1" w14:textId="77777777" w:rsidR="005F7462" w:rsidRDefault="005F7462" w:rsidP="005F7462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>
        <w:rPr>
          <w:noProof/>
        </w:rPr>
        <w:t xml:space="preserve"> 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0762D0E8" w14:textId="77777777" w:rsidR="005F7462" w:rsidRDefault="005F7462" w:rsidP="005F7462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77570DB9" w14:textId="77777777" w:rsidTr="0084026A">
        <w:tc>
          <w:tcPr>
            <w:tcW w:w="10425" w:type="dxa"/>
          </w:tcPr>
          <w:p w14:paraId="74F50894" w14:textId="77777777" w:rsidR="005F7462" w:rsidRDefault="005F7462" w:rsidP="0084026A">
            <w:r w:rsidRPr="008C2312">
              <w:rPr>
                <w:rStyle w:val="CodeChar"/>
              </w:rPr>
              <w:t>git pull</w:t>
            </w:r>
          </w:p>
        </w:tc>
      </w:tr>
    </w:tbl>
    <w:p w14:paraId="61B66B11" w14:textId="77777777" w:rsidR="005F7462" w:rsidRDefault="005F7462" w:rsidP="005F7462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649E7BBA" w14:textId="77777777" w:rsidR="005F7462" w:rsidRDefault="005F7462" w:rsidP="005F7462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EF0EF5C" w14:textId="77777777" w:rsidTr="0084026A">
        <w:tc>
          <w:tcPr>
            <w:tcW w:w="10425" w:type="dxa"/>
          </w:tcPr>
          <w:p w14:paraId="2EFD8556" w14:textId="77777777" w:rsidR="005F7462" w:rsidRDefault="005F7462" w:rsidP="0084026A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C1B8254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2A530FF9" w14:textId="6200A73F" w:rsidR="00AC21B6" w:rsidRDefault="000A0A64" w:rsidP="0036632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732EEE" wp14:editId="3C944DA5">
            <wp:extent cx="6156960" cy="3185160"/>
            <wp:effectExtent l="152400" t="152400" r="358140" b="3581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318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4AD20" w14:textId="77777777" w:rsidR="000A0A64" w:rsidRDefault="000A0A64" w:rsidP="000A0A6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E72A7E">
        <w:rPr>
          <w:b/>
          <w:bCs/>
        </w:rPr>
        <w:t>Git Bash</w:t>
      </w:r>
      <w:r>
        <w:t xml:space="preserve">. </w:t>
      </w:r>
    </w:p>
    <w:p w14:paraId="24B28489" w14:textId="18FDA481" w:rsidR="000A0A64" w:rsidRDefault="000A0A64" w:rsidP="000A0A64">
      <w:r w:rsidRPr="00E72A7E">
        <w:t>A little more information about</w:t>
      </w:r>
      <w:r>
        <w:t xml:space="preserve"> it </w:t>
      </w:r>
      <w:r w:rsidR="00BF234E">
        <w:t xml:space="preserve">is </w:t>
      </w:r>
      <w:r>
        <w:t>here</w:t>
      </w:r>
      <w:r w:rsidRPr="00E72A7E">
        <w:t>:</w:t>
      </w:r>
      <w:r>
        <w:rPr>
          <w:rFonts w:ascii="Segoe UI" w:hAnsi="Segoe UI" w:cs="Segoe UI"/>
          <w:sz w:val="21"/>
          <w:szCs w:val="21"/>
          <w:lang w:val="en"/>
        </w:rPr>
        <w:t xml:space="preserve"> </w:t>
      </w:r>
      <w:hyperlink r:id="rId35" w:history="1">
        <w:r w:rsidRPr="00284A7A">
          <w:rPr>
            <w:rStyle w:val="Hyperlink"/>
            <w:lang w:val="bg"/>
          </w:rPr>
          <w:t>https://git-scm.com/about</w:t>
        </w:r>
      </w:hyperlink>
      <w:r>
        <w:t>.</w:t>
      </w:r>
    </w:p>
    <w:p w14:paraId="08455122" w14:textId="77777777" w:rsidR="005A1AA8" w:rsidRDefault="005A1AA8" w:rsidP="005A1AA8">
      <w:pPr>
        <w:pStyle w:val="Heading3"/>
      </w:pPr>
      <w:bookmarkStart w:id="6" w:name="_Hlk110768754"/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6646415E" w14:textId="77777777" w:rsidR="005A1AA8" w:rsidRDefault="005A1AA8" w:rsidP="005A1AA8">
      <w:bookmarkStart w:id="7" w:name="_Hlk110768765"/>
      <w:bookmarkEnd w:id="6"/>
      <w:r>
        <w:t xml:space="preserve">If you don't have GitHub Desktop on your computer, download and install it from here: </w:t>
      </w:r>
      <w:hyperlink r:id="rId36" w:history="1">
        <w:r w:rsidRPr="0093795E">
          <w:rPr>
            <w:rStyle w:val="Hyperlink"/>
          </w:rPr>
          <w:t>https://desktop.github.com/</w:t>
        </w:r>
      </w:hyperlink>
    </w:p>
    <w:p w14:paraId="6EBB35FC" w14:textId="1F1303ED" w:rsidR="00381ADC" w:rsidRDefault="005A1AA8" w:rsidP="00366325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bookmarkEnd w:id="7"/>
    <w:p w14:paraId="4E1D0B3B" w14:textId="60DF39D9" w:rsidR="000A0A64" w:rsidRDefault="005A1AA8" w:rsidP="00366325">
      <w:pPr>
        <w:rPr>
          <w:noProof/>
        </w:rPr>
      </w:pPr>
      <w:r>
        <w:rPr>
          <w:b/>
          <w:bCs/>
          <w:noProof/>
        </w:rPr>
        <w:drawing>
          <wp:inline distT="0" distB="0" distL="0" distR="0" wp14:anchorId="440DF11E" wp14:editId="58DE3D37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F05A0" w14:textId="559CA182" w:rsidR="005A1AA8" w:rsidRPr="00381ADC" w:rsidRDefault="005A1AA8" w:rsidP="00366325">
      <w:pPr>
        <w:rPr>
          <w:b/>
          <w:bCs/>
        </w:rPr>
      </w:pPr>
      <w:bookmarkStart w:id="8" w:name="_Hlk110768779"/>
      <w:r w:rsidRPr="00950229">
        <w:rPr>
          <w:b/>
          <w:bCs/>
        </w:rPr>
        <w:lastRenderedPageBreak/>
        <w:t>Chose the repository</w:t>
      </w:r>
      <w:r>
        <w:t xml:space="preserve"> for the project, in our case </w:t>
      </w:r>
      <w:r w:rsidRPr="00950229">
        <w:t>"</w:t>
      </w:r>
      <w:r w:rsidR="00FE539E">
        <w:t>GuessANumberByPetar</w:t>
      </w:r>
      <w:r w:rsidR="00BF234E">
        <w:t>"</w:t>
      </w:r>
      <w:r>
        <w:t xml:space="preserve"> and hit the </w:t>
      </w:r>
      <w:r w:rsidRPr="00950229">
        <w:rPr>
          <w:b/>
          <w:bCs/>
        </w:rPr>
        <w:t>"Clone"</w:t>
      </w:r>
      <w:r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  <w:r w:rsidR="00381ADC" w:rsidRPr="00381ADC">
        <w:rPr>
          <w:noProof/>
        </w:rPr>
        <w:t xml:space="preserve"> </w:t>
      </w:r>
      <w:bookmarkEnd w:id="8"/>
      <w:r w:rsidR="00381ADC">
        <w:rPr>
          <w:noProof/>
        </w:rPr>
        <w:drawing>
          <wp:inline distT="0" distB="0" distL="0" distR="0" wp14:anchorId="17C3512C" wp14:editId="17E7D2FE">
            <wp:extent cx="4035056" cy="3937276"/>
            <wp:effectExtent l="152400" t="152400" r="365760" b="36830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" b="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056" cy="393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FFC06" w14:textId="07565F05" w:rsidR="005A1AA8" w:rsidRDefault="005A1AA8" w:rsidP="005A1AA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1787FAA4" w14:textId="25CADE53" w:rsidR="001478CE" w:rsidRDefault="001478CE" w:rsidP="005A1AA8">
      <w:r w:rsidRPr="00B04047">
        <w:rPr>
          <w:noProof/>
        </w:rPr>
        <w:drawing>
          <wp:inline distT="0" distB="0" distL="0" distR="0" wp14:anchorId="662B9368" wp14:editId="30C2E54F">
            <wp:extent cx="2129790" cy="1732670"/>
            <wp:effectExtent l="152400" t="152400" r="365760" b="363220"/>
            <wp:docPr id="31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41A9D">
        <w:rPr>
          <w:noProof/>
        </w:rPr>
        <w:drawing>
          <wp:inline distT="0" distB="0" distL="0" distR="0" wp14:anchorId="152A5D28" wp14:editId="264785ED">
            <wp:extent cx="2630735" cy="1706880"/>
            <wp:effectExtent l="152400" t="152400" r="360680" b="369570"/>
            <wp:docPr id="32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64825" cy="1728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D2CB4E" w14:textId="77777777" w:rsidR="001478CE" w:rsidRDefault="001478CE" w:rsidP="001478CE">
      <w:bookmarkStart w:id="9" w:name="_Hlk106190326"/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bookmarkEnd w:id="9"/>
    <w:p w14:paraId="72BFDE28" w14:textId="6DBE0971" w:rsidR="001478CE" w:rsidRDefault="001478CE" w:rsidP="005A1AA8">
      <w:r>
        <w:rPr>
          <w:noProof/>
        </w:rPr>
        <w:drawing>
          <wp:inline distT="0" distB="0" distL="0" distR="0" wp14:anchorId="197841B7" wp14:editId="0F4EF01C">
            <wp:extent cx="5375563" cy="1000770"/>
            <wp:effectExtent l="152400" t="152400" r="358775" b="37084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062" cy="1025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5CF2D4" w14:textId="7FDC89FA" w:rsidR="00381ADC" w:rsidRDefault="003F6C43" w:rsidP="00366325">
      <w:bookmarkStart w:id="10" w:name="_Hlk110769571"/>
      <w:r>
        <w:lastRenderedPageBreak/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bookmarkEnd w:id="10"/>
    <w:p w14:paraId="626392CA" w14:textId="77777777" w:rsidR="00381ADC" w:rsidRDefault="003F6C43" w:rsidP="003F6C43">
      <w:pPr>
        <w:rPr>
          <w:noProof/>
        </w:rPr>
      </w:pPr>
      <w:r>
        <w:rPr>
          <w:noProof/>
        </w:rPr>
        <w:drawing>
          <wp:inline distT="0" distB="0" distL="0" distR="0" wp14:anchorId="1B903FC6" wp14:editId="5C5910D8">
            <wp:extent cx="1721485" cy="1444463"/>
            <wp:effectExtent l="152400" t="171450" r="354965" b="36576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952" r="2918"/>
                    <a:stretch/>
                  </pic:blipFill>
                  <pic:spPr bwMode="auto">
                    <a:xfrm>
                      <a:off x="0" y="0"/>
                      <a:ext cx="1731995" cy="14532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95701" w14:textId="638AE442" w:rsidR="003F6C43" w:rsidRDefault="003F6C43" w:rsidP="003F6C43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5068696B" w14:textId="72CC71A0" w:rsidR="00381ADC" w:rsidRDefault="00F10D6C" w:rsidP="00CA42D0">
      <w:pPr>
        <w:rPr>
          <w:noProof/>
        </w:rPr>
      </w:pPr>
      <w:r>
        <w:rPr>
          <w:noProof/>
        </w:rPr>
        <w:drawing>
          <wp:inline distT="0" distB="0" distL="0" distR="0" wp14:anchorId="283009A7" wp14:editId="55EF2641">
            <wp:extent cx="6455684" cy="997528"/>
            <wp:effectExtent l="152400" t="152400" r="364490" b="35560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862"/>
                    <a:stretch/>
                  </pic:blipFill>
                  <pic:spPr bwMode="auto">
                    <a:xfrm>
                      <a:off x="0" y="0"/>
                      <a:ext cx="6459220" cy="9980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6FEDE" w14:textId="3367220A" w:rsidR="00CA42D0" w:rsidRPr="00CA42D0" w:rsidRDefault="00CA42D0" w:rsidP="00CA42D0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</w:t>
      </w:r>
      <w:r w:rsidRPr="00BF234E">
        <w:rPr>
          <w:rFonts w:ascii="Consolas" w:hAnsi="Consolas"/>
          <w:b/>
          <w:bCs/>
        </w:rPr>
        <w:t>Desktop</w:t>
      </w:r>
      <w:r w:rsidRPr="00814FAD">
        <w:rPr>
          <w:b/>
          <w:bCs/>
        </w:rPr>
        <w:t xml:space="preserve">. </w:t>
      </w:r>
    </w:p>
    <w:p w14:paraId="2A51651D" w14:textId="77777777" w:rsidR="004646F6" w:rsidRPr="00907A78" w:rsidRDefault="004646F6" w:rsidP="004646F6">
      <w:pPr>
        <w:pStyle w:val="Heading2"/>
        <w:numPr>
          <w:ilvl w:val="0"/>
          <w:numId w:val="13"/>
        </w:numPr>
      </w:pPr>
      <w:r w:rsidRPr="00907A78">
        <w:t>* Modify the Code, Write Your Own Features</w:t>
      </w:r>
    </w:p>
    <w:p w14:paraId="0FA0D7EA" w14:textId="46BD2099" w:rsidR="004646F6" w:rsidRDefault="004646F6" w:rsidP="004646F6">
      <w:r>
        <w:t>Now, it</w:t>
      </w:r>
      <w:r w:rsidR="009C1A53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646F6" w14:paraId="4C93271C" w14:textId="77777777" w:rsidTr="000D194F">
        <w:tc>
          <w:tcPr>
            <w:tcW w:w="996" w:type="dxa"/>
            <w:vAlign w:val="center"/>
          </w:tcPr>
          <w:p w14:paraId="302299CC" w14:textId="77777777" w:rsidR="004646F6" w:rsidRDefault="004646F6" w:rsidP="000D194F">
            <w:r>
              <w:rPr>
                <w:noProof/>
              </w:rPr>
              <w:drawing>
                <wp:inline distT="0" distB="0" distL="0" distR="0" wp14:anchorId="44504446" wp14:editId="565808DF">
                  <wp:extent cx="489857" cy="489857"/>
                  <wp:effectExtent l="0" t="0" r="5715" b="5715"/>
                  <wp:docPr id="52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A72FD81" w14:textId="53CF945E" w:rsidR="004646F6" w:rsidRPr="0027338B" w:rsidRDefault="004646F6" w:rsidP="000D194F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9C1A53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687401E5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4579ABB2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67BCAF04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56BD645" w14:textId="77777777" w:rsidR="004646F6" w:rsidRDefault="004646F6" w:rsidP="004646F6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44E71B99" w14:textId="77777777" w:rsidR="004646F6" w:rsidRDefault="004646F6" w:rsidP="004646F6">
      <w:pPr>
        <w:pStyle w:val="Heading3"/>
      </w:pPr>
      <w:r>
        <w:t>Add Difficulty</w:t>
      </w:r>
    </w:p>
    <w:p w14:paraId="711A869C" w14:textId="77777777" w:rsidR="004646F6" w:rsidRPr="008E58E4" w:rsidRDefault="004646F6" w:rsidP="004646F6">
      <w:r>
        <w:t xml:space="preserve">You can add logic for difficulty, so the player can have </w:t>
      </w:r>
      <w:r w:rsidRPr="007F2A3F">
        <w:rPr>
          <w:b/>
          <w:bCs/>
        </w:rPr>
        <w:t>only a few tries</w:t>
      </w:r>
      <w:r>
        <w:t xml:space="preserve"> to guess the number.</w:t>
      </w:r>
    </w:p>
    <w:p w14:paraId="21AAFA32" w14:textId="77777777" w:rsidR="004646F6" w:rsidRDefault="004646F6" w:rsidP="004646F6">
      <w:pPr>
        <w:pStyle w:val="Heading3"/>
      </w:pPr>
      <w:r>
        <w:t>Restart the Game</w:t>
      </w:r>
    </w:p>
    <w:p w14:paraId="374D1CD1" w14:textId="77777777" w:rsidR="004646F6" w:rsidRDefault="004646F6" w:rsidP="004646F6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245750CC" w14:textId="77777777" w:rsidR="004646F6" w:rsidRDefault="004646F6" w:rsidP="004646F6">
      <w:pPr>
        <w:pStyle w:val="Heading3"/>
      </w:pPr>
      <w:r>
        <w:t>Additional Ideas</w:t>
      </w:r>
    </w:p>
    <w:p w14:paraId="44C377E7" w14:textId="73B23026" w:rsidR="004646F6" w:rsidRDefault="004646F6" w:rsidP="004646F6">
      <w:pPr>
        <w:pStyle w:val="ListParagraph"/>
        <w:numPr>
          <w:ilvl w:val="0"/>
          <w:numId w:val="15"/>
        </w:numPr>
      </w:pPr>
      <w:r>
        <w:t xml:space="preserve">You can </w:t>
      </w:r>
      <w:r w:rsidRPr="005632A9">
        <w:rPr>
          <w:b/>
          <w:bCs/>
        </w:rPr>
        <w:t>add levels</w:t>
      </w:r>
      <w:r>
        <w:t xml:space="preserve"> so every time when the player guesses the number, the range between the minimum and maximum number gets bigger e. g.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1</w:t>
      </w:r>
      <w:r>
        <w:rPr>
          <w:b/>
          <w:bCs/>
        </w:rPr>
        <w:t xml:space="preserve"> </w:t>
      </w:r>
      <w:r w:rsidRPr="00376201">
        <w:rPr>
          <w:b/>
          <w:bCs/>
        </w:rPr>
        <w:t>(1 - 100)</w:t>
      </w:r>
      <w:r>
        <w:t xml:space="preserve">,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2</w:t>
      </w:r>
      <w:r>
        <w:rPr>
          <w:b/>
          <w:bCs/>
        </w:rPr>
        <w:t xml:space="preserve"> </w:t>
      </w:r>
      <w:r w:rsidRPr="00376201">
        <w:rPr>
          <w:b/>
          <w:bCs/>
        </w:rPr>
        <w:t>(1-200)</w:t>
      </w:r>
      <w:r w:rsidR="000E4F34">
        <w:rPr>
          <w:b/>
          <w:bCs/>
        </w:rPr>
        <w:t>,</w:t>
      </w:r>
      <w:r>
        <w:t xml:space="preserve"> etc. </w:t>
      </w:r>
    </w:p>
    <w:p w14:paraId="19DBB1EF" w14:textId="77777777" w:rsidR="004646F6" w:rsidRDefault="004646F6" w:rsidP="004646F6">
      <w:pPr>
        <w:pStyle w:val="ListParagraph"/>
        <w:numPr>
          <w:ilvl w:val="0"/>
          <w:numId w:val="15"/>
        </w:numPr>
      </w:pPr>
      <w:r>
        <w:t>You can add anything else to your code, based on your own ideas?</w:t>
      </w:r>
    </w:p>
    <w:p w14:paraId="1F1AA80E" w14:textId="01C65D30" w:rsidR="004646F6" w:rsidRDefault="004646F6" w:rsidP="004646F6">
      <w:pPr>
        <w:pStyle w:val="Heading3"/>
      </w:pPr>
      <w:r>
        <w:t>Commit to GitHub</w:t>
      </w:r>
    </w:p>
    <w:p w14:paraId="31F1A9A5" w14:textId="1F6EF0D0" w:rsidR="004646F6" w:rsidRPr="004646F6" w:rsidRDefault="004646F6" w:rsidP="004646F6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8"/>
        <w:gridCol w:w="1297"/>
      </w:tblGrid>
      <w:tr w:rsidR="004646F6" w14:paraId="667ECE6F" w14:textId="77777777" w:rsidTr="004646F6">
        <w:tc>
          <w:tcPr>
            <w:tcW w:w="9128" w:type="dxa"/>
            <w:vAlign w:val="center"/>
          </w:tcPr>
          <w:p w14:paraId="671945CD" w14:textId="32DA4F87" w:rsidR="004646F6" w:rsidRDefault="004646F6" w:rsidP="000D194F">
            <w:r>
              <w:rPr>
                <w:noProof/>
              </w:rPr>
              <w:lastRenderedPageBreak/>
              <w:drawing>
                <wp:inline distT="0" distB="0" distL="0" distR="0" wp14:anchorId="7C29BD77" wp14:editId="68566CBF">
                  <wp:extent cx="489857" cy="489857"/>
                  <wp:effectExtent l="0" t="0" r="5715" b="5715"/>
                  <wp:docPr id="41" name="Picture 3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9C271EF" wp14:editId="2399B019">
                  <wp:extent cx="5793526" cy="2420678"/>
                  <wp:effectExtent l="19050" t="19050" r="17145" b="17780"/>
                  <wp:docPr id="59" name="Picture 59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7" w:type="dxa"/>
            <w:vAlign w:val="center"/>
          </w:tcPr>
          <w:p w14:paraId="4F97C301" w14:textId="77777777" w:rsidR="004646F6" w:rsidRDefault="004646F6" w:rsidP="000D194F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0C20EF08" w14:textId="77777777" w:rsidR="004646F6" w:rsidRDefault="004646F6" w:rsidP="000D194F"/>
        </w:tc>
      </w:tr>
    </w:tbl>
    <w:p w14:paraId="361E4D40" w14:textId="22D1AB3D" w:rsidR="004646F6" w:rsidRPr="00937F75" w:rsidRDefault="00C02F43" w:rsidP="00C02F43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 xml:space="preserve">5. </w:t>
      </w:r>
      <w:r w:rsidR="004646F6">
        <w:t>Create a README.md File</w:t>
      </w:r>
    </w:p>
    <w:p w14:paraId="438652B6" w14:textId="26FD6281" w:rsidR="004646F6" w:rsidRPr="00F215AF" w:rsidRDefault="004646F6" w:rsidP="004646F6">
      <w:pPr>
        <w:rPr>
          <w:lang w:val="bg-BG"/>
        </w:rPr>
      </w:pPr>
      <w:bookmarkStart w:id="11" w:name="_Hlk106196884"/>
      <w:r w:rsidRPr="00013770">
        <w:t xml:space="preserve">It's highly recommended to provide documentation as part of your 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bookmarkEnd w:id="11"/>
    <w:p w14:paraId="6D4961C3" w14:textId="17745CFD" w:rsidR="004646F6" w:rsidRDefault="004646F6" w:rsidP="00CA42D0">
      <w:pPr>
        <w:tabs>
          <w:tab w:val="left" w:pos="7500"/>
        </w:tabs>
      </w:pPr>
      <w:r w:rsidRPr="000B2244">
        <w:rPr>
          <w:noProof/>
          <w:lang w:val="bg-BG"/>
        </w:rPr>
        <w:drawing>
          <wp:inline distT="0" distB="0" distL="0" distR="0" wp14:anchorId="01545087" wp14:editId="1AA1FBC0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60059" w14:textId="0EEB5009" w:rsidR="004646F6" w:rsidRPr="00723D53" w:rsidRDefault="004646F6" w:rsidP="004646F6">
      <w:pPr>
        <w:spacing w:before="0" w:after="160" w:line="259" w:lineRule="auto"/>
      </w:pPr>
      <w:r>
        <w:lastRenderedPageBreak/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  <w:r w:rsidRPr="004646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D77BEA" wp14:editId="246DAD9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3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157" w14:textId="77777777" w:rsidR="004646F6" w:rsidRDefault="004646F6" w:rsidP="004646F6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74E1EBE3" w14:textId="77777777" w:rsidR="00B55C4B" w:rsidRPr="0037024D" w:rsidRDefault="00B55C4B" w:rsidP="00B55C4B">
      <w:pPr>
        <w:pStyle w:val="Heading3"/>
      </w:pPr>
      <w:r>
        <w:t>Documentation Sections</w:t>
      </w:r>
    </w:p>
    <w:p w14:paraId="1A23519D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57FEA81C" w14:textId="7038A59C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9C1A53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5F841D3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6A6218D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0605AC8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1B87809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385D5489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6F80D546" w14:textId="77777777" w:rsidR="00B55C4B" w:rsidRPr="0037024D" w:rsidRDefault="00B55C4B" w:rsidP="00B55C4B">
      <w:pPr>
        <w:pStyle w:val="Heading3"/>
      </w:pPr>
      <w:r>
        <w:t>Use Markdown</w:t>
      </w:r>
    </w:p>
    <w:p w14:paraId="3C82BF8A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7EFAD431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44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77AB4B71" w14:textId="77777777" w:rsidR="00B55C4B" w:rsidRDefault="00B55C4B" w:rsidP="00B55C4B">
      <w:pPr>
        <w:pStyle w:val="Heading3"/>
      </w:pPr>
      <w:r>
        <w:t>Project Goals</w:t>
      </w:r>
    </w:p>
    <w:p w14:paraId="017A20C5" w14:textId="480B5CC7" w:rsidR="00B55C4B" w:rsidRPr="00C22DD2" w:rsidRDefault="00B55C4B" w:rsidP="00B55C4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45009959" w14:textId="77777777" w:rsidR="00B55C4B" w:rsidRDefault="00B55C4B" w:rsidP="00B55C4B">
      <w:pPr>
        <w:pStyle w:val="Heading3"/>
      </w:pPr>
      <w:r>
        <w:lastRenderedPageBreak/>
        <w:t>Sample Documentation</w:t>
      </w:r>
    </w:p>
    <w:p w14:paraId="4307D5A8" w14:textId="66829509" w:rsidR="00B55C4B" w:rsidRPr="009D0B92" w:rsidRDefault="00B55C4B" w:rsidP="00B55C4B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9C1A53">
        <w:rPr>
          <w:rFonts w:cstheme="minorHAnsi"/>
        </w:rPr>
        <w:t>'</w:t>
      </w:r>
      <w:r>
        <w:rPr>
          <w:rFonts w:cstheme="minorHAnsi"/>
        </w:rPr>
        <w:t>t copy-paste it!</w:t>
      </w:r>
      <w:r w:rsidRPr="00B55C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372650" wp14:editId="7472E537">
            <wp:extent cx="6287543" cy="2991203"/>
            <wp:effectExtent l="152400" t="152400" r="361315" b="361950"/>
            <wp:docPr id="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543" cy="2991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B55C4B" w14:paraId="75563596" w14:textId="77777777" w:rsidTr="00B55C4B">
        <w:tc>
          <w:tcPr>
            <w:tcW w:w="996" w:type="dxa"/>
            <w:vAlign w:val="center"/>
          </w:tcPr>
          <w:p w14:paraId="021975B7" w14:textId="77777777" w:rsidR="00B55C4B" w:rsidRDefault="00B55C4B" w:rsidP="000D194F">
            <w:r>
              <w:rPr>
                <w:noProof/>
              </w:rPr>
              <w:drawing>
                <wp:inline distT="0" distB="0" distL="0" distR="0" wp14:anchorId="0752BFD2" wp14:editId="0C958660">
                  <wp:extent cx="489857" cy="489857"/>
                  <wp:effectExtent l="0" t="0" r="5715" b="5715"/>
                  <wp:docPr id="44" name="Picture 4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5C58EE7" w14:textId="1BC6572A" w:rsidR="00B55C4B" w:rsidRDefault="00B55C4B" w:rsidP="000D194F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9C1A53">
              <w:t>'</w:t>
            </w:r>
            <w:r>
              <w:t>t copy/paste it!</w:t>
            </w:r>
          </w:p>
          <w:p w14:paraId="2707E7D9" w14:textId="77777777" w:rsidR="00B55C4B" w:rsidRDefault="00B55C4B" w:rsidP="000D194F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2C6DBD47" w14:textId="77777777" w:rsidR="00B55C4B" w:rsidRPr="00213ABC" w:rsidRDefault="00B55C4B" w:rsidP="00B55C4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Pr="008C2312">
        <w:rPr>
          <w:b/>
          <w:bCs/>
        </w:rPr>
        <w:t>image</w:t>
      </w:r>
      <w:r>
        <w:rPr>
          <w:b/>
          <w:bCs/>
        </w:rPr>
        <w:t>s</w:t>
      </w:r>
      <w:r>
        <w:t xml:space="preserve"> as follows:</w:t>
      </w:r>
    </w:p>
    <w:p w14:paraId="66201081" w14:textId="30B675C6" w:rsidR="004646F6" w:rsidRDefault="00B55C4B" w:rsidP="00CA42D0">
      <w:pPr>
        <w:tabs>
          <w:tab w:val="left" w:pos="7500"/>
        </w:tabs>
      </w:pPr>
      <w:r w:rsidRPr="00797F50">
        <w:rPr>
          <w:noProof/>
        </w:rPr>
        <w:drawing>
          <wp:inline distT="0" distB="0" distL="0" distR="0" wp14:anchorId="6C27854D" wp14:editId="5FA60971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93663" w14:textId="77777777" w:rsidR="00B55C4B" w:rsidRDefault="00B55C4B" w:rsidP="00B55C4B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2D0EA4B" w14:textId="3E8E3B0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E25FFF5" wp14:editId="7C56F6D6">
            <wp:extent cx="6450907" cy="972185"/>
            <wp:effectExtent l="152400" t="152400" r="369570" b="361315"/>
            <wp:docPr id="4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54764" cy="9727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C33D08" w14:textId="77777777" w:rsidR="00B55C4B" w:rsidRDefault="00B55C4B" w:rsidP="00B55C4B">
      <w:pPr>
        <w:pStyle w:val="Heading3"/>
      </w:pPr>
      <w:r>
        <w:t>Your Solution</w:t>
      </w:r>
    </w:p>
    <w:p w14:paraId="2B09117B" w14:textId="77777777" w:rsidR="00B55C4B" w:rsidRDefault="00B55C4B" w:rsidP="00B55C4B">
      <w:pPr>
        <w:rPr>
          <w:rFonts w:eastAsiaTheme="minorEastAsia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.</w:t>
      </w:r>
    </w:p>
    <w:p w14:paraId="15F070A8" w14:textId="07403597" w:rsidR="00B55C4B" w:rsidRDefault="00B55C4B" w:rsidP="00B55C4B">
      <w:pPr>
        <w:pStyle w:val="Heading3"/>
      </w:pPr>
      <w:r>
        <w:t>Link to the Source Code</w:t>
      </w:r>
    </w:p>
    <w:p w14:paraId="45548D3D" w14:textId="26381C00" w:rsidR="00B55C4B" w:rsidRPr="00B55C4B" w:rsidRDefault="00B55C4B" w:rsidP="00B5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>Source Code</w:t>
      </w:r>
      <w:r>
        <w:t>](</w:t>
      </w:r>
      <w:r w:rsidRPr="00B55C4B">
        <w:rPr>
          <w:color w:val="17365D" w:themeColor="text2" w:themeShade="BF"/>
        </w:rPr>
        <w:t>guess_a_number.py</w:t>
      </w:r>
      <w:r>
        <w:t>)</w:t>
      </w:r>
    </w:p>
    <w:p w14:paraId="0557D457" w14:textId="77777777" w:rsidR="00B55C4B" w:rsidRPr="005F52A6" w:rsidRDefault="00B55C4B" w:rsidP="00B55C4B">
      <w:pPr>
        <w:pStyle w:val="Heading3"/>
        <w:rPr>
          <w:iCs/>
        </w:rPr>
      </w:pPr>
      <w:r w:rsidRPr="005F52A6">
        <w:rPr>
          <w:iCs/>
        </w:rPr>
        <w:t>Screenshots</w:t>
      </w:r>
    </w:p>
    <w:p w14:paraId="1579B7DE" w14:textId="77777777" w:rsidR="00B55C4B" w:rsidRDefault="00B55C4B" w:rsidP="00B55C4B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798F8434" w14:textId="74643941" w:rsidR="00B55C4B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lastRenderedPageBreak/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0E4F34">
        <w:rPr>
          <w:noProof/>
        </w:rPr>
        <w:t>favorite</w:t>
      </w:r>
      <w:r>
        <w:t xml:space="preserve"> tool </w:t>
      </w:r>
      <w:r>
        <w:rPr>
          <w:noProof/>
        </w:rPr>
        <w:t xml:space="preserve">(e.g. the </w:t>
      </w:r>
      <w:hyperlink r:id="rId48" w:history="1">
        <w:r w:rsidRPr="00250690">
          <w:rPr>
            <w:rStyle w:val="Hyperlink"/>
            <w:noProof/>
          </w:rPr>
          <w:t>Snipping Tool</w:t>
        </w:r>
      </w:hyperlink>
      <w:r>
        <w:rPr>
          <w:noProof/>
        </w:rPr>
        <w:t xml:space="preserve"> in Windows).</w:t>
      </w:r>
    </w:p>
    <w:p w14:paraId="11CFC6D0" w14:textId="77777777" w:rsidR="00B55C4B" w:rsidRPr="001D66A3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6B0AE038" w14:textId="77777777" w:rsidR="00B55C4B" w:rsidRDefault="00B55C4B" w:rsidP="00B55C4B">
      <w:pPr>
        <w:spacing w:before="120" w:line="259" w:lineRule="auto"/>
      </w:pPr>
      <w:r>
        <w:t>Example screenshots for the "</w:t>
      </w:r>
      <w:r>
        <w:rPr>
          <w:rStyle w:val="CodeChar"/>
        </w:rPr>
        <w:t>Guess</w:t>
      </w:r>
      <w:r w:rsidRPr="009552FF">
        <w:t xml:space="preserve"> </w:t>
      </w:r>
      <w:r>
        <w:rPr>
          <w:rStyle w:val="CodeChar"/>
        </w:rPr>
        <w:t>a</w:t>
      </w:r>
      <w:r w:rsidRPr="009552FF">
        <w:t xml:space="preserve"> </w:t>
      </w:r>
      <w:r>
        <w:rPr>
          <w:rStyle w:val="CodeChar"/>
        </w:rPr>
        <w:t>Number</w:t>
      </w:r>
      <w:r>
        <w:t>" game:</w:t>
      </w:r>
    </w:p>
    <w:p w14:paraId="717B6AF5" w14:textId="31603EA9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6EC968F4" wp14:editId="3FCC4031">
            <wp:extent cx="2519680" cy="1738630"/>
            <wp:effectExtent l="57150" t="57150" r="90170" b="901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509496" w14:textId="4C02E92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54C965B3" wp14:editId="4D4F78D7">
            <wp:extent cx="2519795" cy="942340"/>
            <wp:effectExtent l="57150" t="57150" r="90170" b="8636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08BBDF" w14:textId="053648E9" w:rsidR="00B55C4B" w:rsidRDefault="00C02F43" w:rsidP="00C02F43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12" w:name="_Hlk106190559"/>
      <w:bookmarkStart w:id="13" w:name="_Hlk110770369"/>
      <w:r w:rsidRPr="00C02F43">
        <w:rPr>
          <w:noProof/>
        </w:rPr>
        <w:t>6.</w:t>
      </w:r>
      <w:r>
        <w:rPr>
          <w:noProof/>
        </w:rPr>
        <w:t xml:space="preserve"> </w:t>
      </w:r>
      <w:r w:rsidR="00B55C4B">
        <w:rPr>
          <w:noProof/>
        </w:rPr>
        <w:t xml:space="preserve">Upload Your App to </w:t>
      </w:r>
      <w:r w:rsidR="00B55C4B" w:rsidRPr="003B545B">
        <w:rPr>
          <w:noProof/>
        </w:rPr>
        <w:t>Replit</w:t>
      </w:r>
    </w:p>
    <w:bookmarkEnd w:id="12"/>
    <w:p w14:paraId="75C369FC" w14:textId="69792A4D" w:rsidR="00C02F43" w:rsidRDefault="00C02F43" w:rsidP="00C02F43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</w:t>
      </w:r>
      <w:r w:rsidR="009C1A53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 xml:space="preserve">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4C5F09D" w14:textId="68C2262C" w:rsidR="00C02F43" w:rsidRDefault="00C02F43" w:rsidP="00C02F43"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</w:p>
    <w:bookmarkEnd w:id="13"/>
    <w:p w14:paraId="7B3F4284" w14:textId="55500FAB" w:rsidR="009D71DD" w:rsidRDefault="009D71DD" w:rsidP="009D71DD">
      <w:pPr>
        <w:jc w:val="center"/>
      </w:pPr>
      <w:r>
        <w:rPr>
          <w:noProof/>
        </w:rPr>
        <w:drawing>
          <wp:inline distT="0" distB="0" distL="0" distR="0" wp14:anchorId="50858F73" wp14:editId="79D91F74">
            <wp:extent cx="5638800" cy="3380740"/>
            <wp:effectExtent l="152400" t="152400" r="361950" b="35306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38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78F7F" w14:textId="2CFF571D" w:rsidR="00B55C4B" w:rsidRDefault="009D71DD" w:rsidP="00CA42D0">
      <w:pPr>
        <w:tabs>
          <w:tab w:val="left" w:pos="7500"/>
        </w:tabs>
      </w:pPr>
      <w:bookmarkStart w:id="14" w:name="_Hlk110770508"/>
      <w:r>
        <w:rPr>
          <w:b/>
          <w:bCs/>
        </w:rPr>
        <w:lastRenderedPageBreak/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bookmarkEnd w:id="14"/>
    <w:p w14:paraId="38E8736F" w14:textId="2B750C38" w:rsidR="009D71DD" w:rsidRDefault="009D71DD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462990F" wp14:editId="1596B0B0">
            <wp:extent cx="6622415" cy="1932940"/>
            <wp:effectExtent l="152400" t="152400" r="368935" b="35306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29DC" w14:textId="012F2A20" w:rsidR="009D71DD" w:rsidRDefault="00A47DB6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08C8EC2D" wp14:editId="75A027CD">
            <wp:extent cx="6622415" cy="5673725"/>
            <wp:effectExtent l="152400" t="152400" r="368935" b="3651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5673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3BB507" w14:textId="77777777" w:rsidR="00A47DB6" w:rsidRDefault="00A47DB6" w:rsidP="00A47DB6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1CB5D402" w14:textId="7E99F753" w:rsidR="00A47DB6" w:rsidRPr="00DA6314" w:rsidRDefault="000E4F34" w:rsidP="000E4F3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lastRenderedPageBreak/>
        <w:t xml:space="preserve">7. </w:t>
      </w:r>
      <w:r w:rsidR="00A47DB6" w:rsidRPr="00DA6314">
        <w:rPr>
          <w:noProof/>
        </w:rPr>
        <w:t>Add Replit Link to Your README.md</w:t>
      </w:r>
    </w:p>
    <w:p w14:paraId="06930076" w14:textId="77777777" w:rsidR="00A47DB6" w:rsidRDefault="00A47DB6" w:rsidP="00A47DB6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50855707" w14:textId="77777777" w:rsidR="00A47DB6" w:rsidRDefault="00A47DB6" w:rsidP="00A47DB6">
      <w:r w:rsidRPr="001B3C24">
        <w:rPr>
          <w:noProof/>
        </w:rPr>
        <w:drawing>
          <wp:inline distT="0" distB="0" distL="0" distR="0" wp14:anchorId="5A2198B3" wp14:editId="7AC823BA">
            <wp:extent cx="6785763" cy="937260"/>
            <wp:effectExtent l="19050" t="19050" r="15240" b="15240"/>
            <wp:docPr id="5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5763" cy="937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88F2C" w14:textId="77777777" w:rsidR="00A47DB6" w:rsidRDefault="00A47DB6" w:rsidP="00A47DB6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23EDFD52" w14:textId="77777777" w:rsidR="000E4F34" w:rsidRDefault="000E4F34" w:rsidP="000E4F34">
      <w:pPr>
        <w:spacing w:before="0" w:after="160" w:line="259" w:lineRule="auto"/>
      </w:pPr>
      <w:r>
        <w:t xml:space="preserve">Now we have completed our </w:t>
      </w:r>
      <w:r>
        <w:rPr>
          <w:b/>
          <w:bCs/>
        </w:rPr>
        <w:t>second</w:t>
      </w:r>
      <w:r w:rsidRPr="00FD00EF">
        <w:rPr>
          <w:b/>
          <w:bCs/>
        </w:rPr>
        <w:t xml:space="preserve"> console game</w:t>
      </w:r>
      <w:r>
        <w:t xml:space="preserve"> and we have our second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096FC094" w14:textId="77777777" w:rsidR="00A47DB6" w:rsidRPr="00CA42D0" w:rsidRDefault="00A47DB6" w:rsidP="00CA42D0">
      <w:pPr>
        <w:tabs>
          <w:tab w:val="left" w:pos="7500"/>
        </w:tabs>
      </w:pPr>
    </w:p>
    <w:sectPr w:rsidR="00A47DB6" w:rsidRPr="00CA42D0">
      <w:headerReference w:type="default" r:id="rId53"/>
      <w:footerReference w:type="default" r:id="rId54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291E1" w14:textId="77777777" w:rsidR="00717780" w:rsidRDefault="00717780">
      <w:pPr>
        <w:spacing w:after="0" w:line="240" w:lineRule="auto"/>
      </w:pPr>
      <w:r>
        <w:separator/>
      </w:r>
    </w:p>
  </w:endnote>
  <w:endnote w:type="continuationSeparator" w:id="0">
    <w:p w14:paraId="5F79B83F" w14:textId="77777777" w:rsidR="00717780" w:rsidRDefault="00717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7C5D1" w14:textId="77777777" w:rsidR="00717780" w:rsidRDefault="00717780">
      <w:pPr>
        <w:spacing w:after="0" w:line="240" w:lineRule="auto"/>
      </w:pPr>
      <w:r>
        <w:separator/>
      </w:r>
    </w:p>
  </w:footnote>
  <w:footnote w:type="continuationSeparator" w:id="0">
    <w:p w14:paraId="66184D2B" w14:textId="77777777" w:rsidR="00717780" w:rsidRDefault="00717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01DF"/>
    <w:multiLevelType w:val="hybridMultilevel"/>
    <w:tmpl w:val="AFF86C32"/>
    <w:lvl w:ilvl="0" w:tplc="E482FF8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1ABC57AD"/>
    <w:multiLevelType w:val="hybridMultilevel"/>
    <w:tmpl w:val="9CD04492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0771ECE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477F0"/>
    <w:multiLevelType w:val="hybridMultilevel"/>
    <w:tmpl w:val="E1C015BE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2" w15:restartNumberingAfterBreak="0">
    <w:nsid w:val="20D715E6"/>
    <w:multiLevelType w:val="hybridMultilevel"/>
    <w:tmpl w:val="46A0DEB6"/>
    <w:lvl w:ilvl="0" w:tplc="FC50507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75D45"/>
    <w:multiLevelType w:val="hybridMultilevel"/>
    <w:tmpl w:val="7AB4DC8A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2E548E8"/>
    <w:multiLevelType w:val="hybridMultilevel"/>
    <w:tmpl w:val="8BE0A562"/>
    <w:lvl w:ilvl="0" w:tplc="16FC25FC">
      <w:start w:val="7"/>
      <w:numFmt w:val="decimal"/>
      <w:lvlText w:val="%1."/>
      <w:lvlJc w:val="left"/>
      <w:pPr>
        <w:ind w:left="77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95" w:hanging="360"/>
      </w:pPr>
    </w:lvl>
    <w:lvl w:ilvl="2" w:tplc="0402001B" w:tentative="1">
      <w:start w:val="1"/>
      <w:numFmt w:val="lowerRoman"/>
      <w:lvlText w:val="%3."/>
      <w:lvlJc w:val="right"/>
      <w:pPr>
        <w:ind w:left="2215" w:hanging="180"/>
      </w:pPr>
    </w:lvl>
    <w:lvl w:ilvl="3" w:tplc="0402000F" w:tentative="1">
      <w:start w:val="1"/>
      <w:numFmt w:val="decimal"/>
      <w:lvlText w:val="%4."/>
      <w:lvlJc w:val="left"/>
      <w:pPr>
        <w:ind w:left="2935" w:hanging="360"/>
      </w:pPr>
    </w:lvl>
    <w:lvl w:ilvl="4" w:tplc="04020019" w:tentative="1">
      <w:start w:val="1"/>
      <w:numFmt w:val="lowerLetter"/>
      <w:lvlText w:val="%5."/>
      <w:lvlJc w:val="left"/>
      <w:pPr>
        <w:ind w:left="3655" w:hanging="360"/>
      </w:pPr>
    </w:lvl>
    <w:lvl w:ilvl="5" w:tplc="0402001B" w:tentative="1">
      <w:start w:val="1"/>
      <w:numFmt w:val="lowerRoman"/>
      <w:lvlText w:val="%6."/>
      <w:lvlJc w:val="right"/>
      <w:pPr>
        <w:ind w:left="4375" w:hanging="180"/>
      </w:pPr>
    </w:lvl>
    <w:lvl w:ilvl="6" w:tplc="0402000F" w:tentative="1">
      <w:start w:val="1"/>
      <w:numFmt w:val="decimal"/>
      <w:lvlText w:val="%7."/>
      <w:lvlJc w:val="left"/>
      <w:pPr>
        <w:ind w:left="5095" w:hanging="360"/>
      </w:pPr>
    </w:lvl>
    <w:lvl w:ilvl="7" w:tplc="04020019" w:tentative="1">
      <w:start w:val="1"/>
      <w:numFmt w:val="lowerLetter"/>
      <w:lvlText w:val="%8."/>
      <w:lvlJc w:val="left"/>
      <w:pPr>
        <w:ind w:left="5815" w:hanging="360"/>
      </w:pPr>
    </w:lvl>
    <w:lvl w:ilvl="8" w:tplc="0402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7BC64DD"/>
    <w:multiLevelType w:val="hybridMultilevel"/>
    <w:tmpl w:val="F86265A4"/>
    <w:lvl w:ilvl="0" w:tplc="523E969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5D07426"/>
    <w:multiLevelType w:val="hybridMultilevel"/>
    <w:tmpl w:val="86FABB94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7"/>
  </w:num>
  <w:num w:numId="2" w16cid:durableId="2056856460">
    <w:abstractNumId w:val="20"/>
  </w:num>
  <w:num w:numId="3" w16cid:durableId="1250502748">
    <w:abstractNumId w:val="8"/>
  </w:num>
  <w:num w:numId="4" w16cid:durableId="218828281">
    <w:abstractNumId w:val="24"/>
  </w:num>
  <w:num w:numId="5" w16cid:durableId="874082526">
    <w:abstractNumId w:val="22"/>
  </w:num>
  <w:num w:numId="6" w16cid:durableId="1647514394">
    <w:abstractNumId w:val="16"/>
  </w:num>
  <w:num w:numId="7" w16cid:durableId="1090082092">
    <w:abstractNumId w:val="17"/>
  </w:num>
  <w:num w:numId="8" w16cid:durableId="616328258">
    <w:abstractNumId w:val="9"/>
  </w:num>
  <w:num w:numId="9" w16cid:durableId="442531341">
    <w:abstractNumId w:val="5"/>
  </w:num>
  <w:num w:numId="10" w16cid:durableId="1221483352">
    <w:abstractNumId w:val="15"/>
  </w:num>
  <w:num w:numId="11" w16cid:durableId="1727609458">
    <w:abstractNumId w:val="19"/>
  </w:num>
  <w:num w:numId="12" w16cid:durableId="1453595832">
    <w:abstractNumId w:val="2"/>
  </w:num>
  <w:num w:numId="13" w16cid:durableId="1947610777">
    <w:abstractNumId w:val="3"/>
  </w:num>
  <w:num w:numId="14" w16cid:durableId="1176849228">
    <w:abstractNumId w:val="13"/>
  </w:num>
  <w:num w:numId="15" w16cid:durableId="161161623">
    <w:abstractNumId w:val="4"/>
  </w:num>
  <w:num w:numId="16" w16cid:durableId="149366803">
    <w:abstractNumId w:val="0"/>
  </w:num>
  <w:num w:numId="17" w16cid:durableId="266239260">
    <w:abstractNumId w:val="11"/>
  </w:num>
  <w:num w:numId="18" w16cid:durableId="162282964">
    <w:abstractNumId w:val="10"/>
  </w:num>
  <w:num w:numId="19" w16cid:durableId="1595086591">
    <w:abstractNumId w:val="1"/>
  </w:num>
  <w:num w:numId="20" w16cid:durableId="98646883">
    <w:abstractNumId w:val="12"/>
  </w:num>
  <w:num w:numId="21" w16cid:durableId="927423908">
    <w:abstractNumId w:val="21"/>
  </w:num>
  <w:num w:numId="22" w16cid:durableId="1330256523">
    <w:abstractNumId w:val="6"/>
  </w:num>
  <w:num w:numId="23" w16cid:durableId="1475561583">
    <w:abstractNumId w:val="18"/>
  </w:num>
  <w:num w:numId="24" w16cid:durableId="1962763959">
    <w:abstractNumId w:val="14"/>
  </w:num>
  <w:num w:numId="25" w16cid:durableId="121114652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205A"/>
    <w:rsid w:val="0001451E"/>
    <w:rsid w:val="0002258F"/>
    <w:rsid w:val="00023DC6"/>
    <w:rsid w:val="00025F04"/>
    <w:rsid w:val="00033D43"/>
    <w:rsid w:val="00063802"/>
    <w:rsid w:val="00064D15"/>
    <w:rsid w:val="0008559D"/>
    <w:rsid w:val="00086727"/>
    <w:rsid w:val="0009209B"/>
    <w:rsid w:val="0009523C"/>
    <w:rsid w:val="000A0A64"/>
    <w:rsid w:val="000A6794"/>
    <w:rsid w:val="000B39E6"/>
    <w:rsid w:val="000B56F0"/>
    <w:rsid w:val="000C5361"/>
    <w:rsid w:val="000E4F34"/>
    <w:rsid w:val="000E7194"/>
    <w:rsid w:val="00103906"/>
    <w:rsid w:val="00105C60"/>
    <w:rsid w:val="00126DC5"/>
    <w:rsid w:val="001275B9"/>
    <w:rsid w:val="00142C75"/>
    <w:rsid w:val="001449E8"/>
    <w:rsid w:val="001478CE"/>
    <w:rsid w:val="001619DF"/>
    <w:rsid w:val="00164CDC"/>
    <w:rsid w:val="00167CF1"/>
    <w:rsid w:val="00171021"/>
    <w:rsid w:val="00175E1D"/>
    <w:rsid w:val="001837BD"/>
    <w:rsid w:val="00183A2C"/>
    <w:rsid w:val="001A6656"/>
    <w:rsid w:val="001A6728"/>
    <w:rsid w:val="001B2042"/>
    <w:rsid w:val="001B39B9"/>
    <w:rsid w:val="001B56F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0A12"/>
    <w:rsid w:val="002A2D2D"/>
    <w:rsid w:val="002C539D"/>
    <w:rsid w:val="002C6B74"/>
    <w:rsid w:val="002C71C6"/>
    <w:rsid w:val="002D07CA"/>
    <w:rsid w:val="002F43D7"/>
    <w:rsid w:val="00301EBC"/>
    <w:rsid w:val="00305122"/>
    <w:rsid w:val="003230CF"/>
    <w:rsid w:val="00325163"/>
    <w:rsid w:val="003258CA"/>
    <w:rsid w:val="0033212E"/>
    <w:rsid w:val="0033490F"/>
    <w:rsid w:val="00337AEC"/>
    <w:rsid w:val="00366325"/>
    <w:rsid w:val="00380A57"/>
    <w:rsid w:val="003817EF"/>
    <w:rsid w:val="00381ADC"/>
    <w:rsid w:val="0038226B"/>
    <w:rsid w:val="00382A45"/>
    <w:rsid w:val="0038641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C43"/>
    <w:rsid w:val="004077D6"/>
    <w:rsid w:val="004107B9"/>
    <w:rsid w:val="0041081C"/>
    <w:rsid w:val="0041695D"/>
    <w:rsid w:val="004311CA"/>
    <w:rsid w:val="00435AC9"/>
    <w:rsid w:val="00456558"/>
    <w:rsid w:val="00457493"/>
    <w:rsid w:val="004646F6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F4C42"/>
    <w:rsid w:val="0050017E"/>
    <w:rsid w:val="00503820"/>
    <w:rsid w:val="005054C7"/>
    <w:rsid w:val="00507F81"/>
    <w:rsid w:val="005172E9"/>
    <w:rsid w:val="00517B12"/>
    <w:rsid w:val="00524789"/>
    <w:rsid w:val="00527BE8"/>
    <w:rsid w:val="0054008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AA8"/>
    <w:rsid w:val="005B0164"/>
    <w:rsid w:val="005B222A"/>
    <w:rsid w:val="005C131C"/>
    <w:rsid w:val="005C1A26"/>
    <w:rsid w:val="005C6A24"/>
    <w:rsid w:val="005D76D1"/>
    <w:rsid w:val="005E04CE"/>
    <w:rsid w:val="005E6CC9"/>
    <w:rsid w:val="005F52A6"/>
    <w:rsid w:val="005F7462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B6A33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7780"/>
    <w:rsid w:val="00724DA4"/>
    <w:rsid w:val="0075232C"/>
    <w:rsid w:val="00763912"/>
    <w:rsid w:val="0076555A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90A"/>
    <w:rsid w:val="00836CA4"/>
    <w:rsid w:val="00840B49"/>
    <w:rsid w:val="0085184F"/>
    <w:rsid w:val="00861625"/>
    <w:rsid w:val="008617B5"/>
    <w:rsid w:val="00870828"/>
    <w:rsid w:val="0088080B"/>
    <w:rsid w:val="00887A5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462"/>
    <w:rsid w:val="0092145D"/>
    <w:rsid w:val="009254B7"/>
    <w:rsid w:val="00930CEE"/>
    <w:rsid w:val="00941FFF"/>
    <w:rsid w:val="00955691"/>
    <w:rsid w:val="00957B2B"/>
    <w:rsid w:val="00961157"/>
    <w:rsid w:val="00965C5B"/>
    <w:rsid w:val="0096684B"/>
    <w:rsid w:val="00972C7F"/>
    <w:rsid w:val="00976E46"/>
    <w:rsid w:val="00986688"/>
    <w:rsid w:val="009B4FB4"/>
    <w:rsid w:val="009B5EEB"/>
    <w:rsid w:val="009C0C39"/>
    <w:rsid w:val="009C1A53"/>
    <w:rsid w:val="009D1805"/>
    <w:rsid w:val="009D6141"/>
    <w:rsid w:val="009D71DD"/>
    <w:rsid w:val="009E1A09"/>
    <w:rsid w:val="009E701C"/>
    <w:rsid w:val="00A02545"/>
    <w:rsid w:val="00A025E6"/>
    <w:rsid w:val="00A05555"/>
    <w:rsid w:val="00A06D89"/>
    <w:rsid w:val="00A203CF"/>
    <w:rsid w:val="00A35790"/>
    <w:rsid w:val="00A45491"/>
    <w:rsid w:val="00A45A89"/>
    <w:rsid w:val="00A47DB6"/>
    <w:rsid w:val="00A47F12"/>
    <w:rsid w:val="00A528FC"/>
    <w:rsid w:val="00A66DE2"/>
    <w:rsid w:val="00A70227"/>
    <w:rsid w:val="00A847D3"/>
    <w:rsid w:val="00AA3772"/>
    <w:rsid w:val="00AB106E"/>
    <w:rsid w:val="00AB2224"/>
    <w:rsid w:val="00AB633E"/>
    <w:rsid w:val="00AC21B6"/>
    <w:rsid w:val="00AC36D6"/>
    <w:rsid w:val="00AC60FE"/>
    <w:rsid w:val="00AC77AD"/>
    <w:rsid w:val="00AD074A"/>
    <w:rsid w:val="00AD3214"/>
    <w:rsid w:val="00AE05D3"/>
    <w:rsid w:val="00AE355A"/>
    <w:rsid w:val="00B113EB"/>
    <w:rsid w:val="00B148DD"/>
    <w:rsid w:val="00B2472A"/>
    <w:rsid w:val="00B55C4B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9498C"/>
    <w:rsid w:val="00BA1F40"/>
    <w:rsid w:val="00BA4820"/>
    <w:rsid w:val="00BB05FA"/>
    <w:rsid w:val="00BB092C"/>
    <w:rsid w:val="00BB5B10"/>
    <w:rsid w:val="00BC56D6"/>
    <w:rsid w:val="00BE1840"/>
    <w:rsid w:val="00BE399E"/>
    <w:rsid w:val="00BF1775"/>
    <w:rsid w:val="00BF201D"/>
    <w:rsid w:val="00BF234E"/>
    <w:rsid w:val="00BF2406"/>
    <w:rsid w:val="00BF563B"/>
    <w:rsid w:val="00C02F43"/>
    <w:rsid w:val="00C0490B"/>
    <w:rsid w:val="00C07904"/>
    <w:rsid w:val="00C121AF"/>
    <w:rsid w:val="00C14C80"/>
    <w:rsid w:val="00C27853"/>
    <w:rsid w:val="00C355A5"/>
    <w:rsid w:val="00C43B64"/>
    <w:rsid w:val="00C46853"/>
    <w:rsid w:val="00C53F37"/>
    <w:rsid w:val="00C5499A"/>
    <w:rsid w:val="00C62A0F"/>
    <w:rsid w:val="00C64D09"/>
    <w:rsid w:val="00C82862"/>
    <w:rsid w:val="00C84E4D"/>
    <w:rsid w:val="00C932BD"/>
    <w:rsid w:val="00CA2FD0"/>
    <w:rsid w:val="00CA42D0"/>
    <w:rsid w:val="00CB626D"/>
    <w:rsid w:val="00CB7FB8"/>
    <w:rsid w:val="00CD0022"/>
    <w:rsid w:val="00CD5181"/>
    <w:rsid w:val="00CD7485"/>
    <w:rsid w:val="00CE2360"/>
    <w:rsid w:val="00CE236C"/>
    <w:rsid w:val="00CE4060"/>
    <w:rsid w:val="00CF0047"/>
    <w:rsid w:val="00D0174B"/>
    <w:rsid w:val="00D1371E"/>
    <w:rsid w:val="00D17770"/>
    <w:rsid w:val="00D22895"/>
    <w:rsid w:val="00D3404A"/>
    <w:rsid w:val="00D4354E"/>
    <w:rsid w:val="00D43F69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7A46"/>
    <w:rsid w:val="00E74623"/>
    <w:rsid w:val="00E80E3D"/>
    <w:rsid w:val="00E86D42"/>
    <w:rsid w:val="00E870B8"/>
    <w:rsid w:val="00E87F72"/>
    <w:rsid w:val="00E933F6"/>
    <w:rsid w:val="00EA1019"/>
    <w:rsid w:val="00EA3B29"/>
    <w:rsid w:val="00EB7421"/>
    <w:rsid w:val="00EC36F5"/>
    <w:rsid w:val="00EC5059"/>
    <w:rsid w:val="00EC5A4D"/>
    <w:rsid w:val="00ED0DEA"/>
    <w:rsid w:val="00ED73C4"/>
    <w:rsid w:val="00F10D6C"/>
    <w:rsid w:val="00F12988"/>
    <w:rsid w:val="00F20B48"/>
    <w:rsid w:val="00F258BA"/>
    <w:rsid w:val="00F27E9C"/>
    <w:rsid w:val="00F34672"/>
    <w:rsid w:val="00F3582D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E539E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4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git-scm.com/about" TargetMode="External"/><Relationship Id="rId43" Type="http://schemas.openxmlformats.org/officeDocument/2006/relationships/image" Target="media/image29.png"/><Relationship Id="rId48" Type="http://schemas.openxmlformats.org/officeDocument/2006/relationships/hyperlink" Target="https://support.microsoft.com/en-us/windows/open-snipping-tool-and-take-a-screenshot-a35ac9ff-4a58-24c9-3253-f12bac9f9d44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20" Type="http://schemas.openxmlformats.org/officeDocument/2006/relationships/hyperlink" Target="https://www.w3schools.com/python/ref_random_randint.asp" TargetMode="External"/><Relationship Id="rId41" Type="http://schemas.openxmlformats.org/officeDocument/2006/relationships/image" Target="media/image27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desktop.github.com/" TargetMode="External"/><Relationship Id="rId49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20.png"/><Relationship Id="rId7" Type="http://schemas.openxmlformats.org/officeDocument/2006/relationships/image" Target="media/image3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29" Type="http://schemas.openxmlformats.org/officeDocument/2006/relationships/image" Target="media/image400.png"/><Relationship Id="rId41" Type="http://schemas.openxmlformats.org/officeDocument/2006/relationships/image" Target="media/image4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50.png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7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6</Pages>
  <Words>1628</Words>
  <Characters>9283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0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4</cp:revision>
  <dcterms:created xsi:type="dcterms:W3CDTF">2022-08-09T11:40:00Z</dcterms:created>
  <dcterms:modified xsi:type="dcterms:W3CDTF">2022-08-0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